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CF039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938AE8C" w14:textId="1454FED9" w:rsidR="002258C5" w:rsidRPr="00703B29" w:rsidRDefault="00BD65D2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DRB1*</w:t>
      </w:r>
      <w:r w:rsidR="00B34221">
        <w:rPr>
          <w:rFonts w:cs="Arial"/>
          <w:sz w:val="20"/>
        </w:rPr>
        <w:t>13</w:t>
      </w:r>
      <w:r w:rsidR="009A5953">
        <w:rPr>
          <w:rFonts w:cs="Arial"/>
          <w:sz w:val="20"/>
        </w:rPr>
        <w:t xml:space="preserve"> </w:t>
      </w:r>
      <w:r w:rsidR="00703B29" w:rsidRPr="00703B29">
        <w:rPr>
          <w:rFonts w:cs="Arial"/>
          <w:sz w:val="20"/>
        </w:rPr>
        <w:t>(</w:t>
      </w:r>
      <w:r w:rsidR="00BD3F10">
        <w:rPr>
          <w:rFonts w:cs="Arial"/>
          <w:sz w:val="20"/>
        </w:rPr>
        <w:t>101.116</w:t>
      </w:r>
      <w:r w:rsidR="00310290">
        <w:rPr>
          <w:rFonts w:cs="Arial"/>
          <w:sz w:val="20"/>
        </w:rPr>
        <w:t>-24/0</w:t>
      </w:r>
      <w:r>
        <w:rPr>
          <w:rFonts w:cs="Arial"/>
          <w:sz w:val="20"/>
        </w:rPr>
        <w:t>3</w:t>
      </w:r>
      <w:r w:rsidR="00DD4431" w:rsidRPr="00703B29">
        <w:rPr>
          <w:rFonts w:cs="Arial"/>
          <w:sz w:val="20"/>
        </w:rPr>
        <w:t xml:space="preserve">, </w:t>
      </w:r>
      <w:r w:rsidR="008C3A0F"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>
        <w:rPr>
          <w:rFonts w:cs="Arial"/>
          <w:sz w:val="20"/>
        </w:rPr>
        <w:t>/03</w:t>
      </w:r>
      <w:r w:rsidR="008C3A0F"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>
        <w:rPr>
          <w:rFonts w:cs="Arial"/>
          <w:sz w:val="20"/>
        </w:rPr>
        <w:t xml:space="preserve"> </w:t>
      </w:r>
      <w:r w:rsidR="00EC20DC">
        <w:rPr>
          <w:rFonts w:cs="Arial"/>
          <w:sz w:val="20"/>
        </w:rPr>
        <w:t>9R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E45C17">
        <w:rPr>
          <w:rFonts w:cs="Arial"/>
          <w:sz w:val="20"/>
        </w:rPr>
        <w:t>2</w:t>
      </w:r>
      <w:r w:rsidR="00EC20DC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</w:t>
      </w:r>
      <w:r w:rsidR="00936026">
        <w:rPr>
          <w:rFonts w:cs="Arial"/>
          <w:sz w:val="20"/>
        </w:rPr>
        <w:t>0</w:t>
      </w:r>
      <w:r w:rsidR="00EC20DC">
        <w:rPr>
          <w:rFonts w:cs="Arial"/>
          <w:sz w:val="20"/>
        </w:rPr>
        <w:t>5</w:t>
      </w:r>
      <w:r w:rsidR="00260338" w:rsidRPr="00703B29">
        <w:rPr>
          <w:rFonts w:cs="Arial"/>
          <w:sz w:val="20"/>
        </w:rPr>
        <w:t>-01</w:t>
      </w:r>
    </w:p>
    <w:p w14:paraId="4E8D03A8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2D212DC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3B0001">
          <w:headerReference w:type="even" r:id="rId8"/>
          <w:headerReference w:type="default" r:id="rId9"/>
          <w:footerReference w:type="default" r:id="rId10"/>
          <w:pgSz w:w="11907" w:h="16840" w:code="9"/>
          <w:pgMar w:top="754" w:right="708" w:bottom="1701" w:left="1134" w:header="709" w:footer="720" w:gutter="0"/>
          <w:cols w:space="720"/>
          <w:docGrid w:linePitch="360"/>
        </w:sectPr>
      </w:pPr>
    </w:p>
    <w:p w14:paraId="202A38B2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0ECDD60A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0998FB27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4CE7BF8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AAF534" w14:textId="77777777" w:rsidR="00BD04A7" w:rsidRPr="001C202F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Test 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68DCC51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8E4262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398812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C9EBC76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30B0BCE1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3B0001">
          <w:type w:val="continuous"/>
          <w:pgSz w:w="11907" w:h="16840" w:code="9"/>
          <w:pgMar w:top="755" w:right="708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074ADE8E" w14:textId="77777777" w:rsidR="003B0001" w:rsidRPr="00E44F7D" w:rsidRDefault="003B0001" w:rsidP="003B0001">
      <w:pPr>
        <w:pStyle w:val="Rubrik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>Interpretation:_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E48A6C1" w14:textId="77777777" w:rsidR="003B0001" w:rsidRDefault="003B0001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24322AA8" w14:textId="77777777" w:rsidR="003B0001" w:rsidRDefault="003B0001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39B4221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42D2CCD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644B052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041CADB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3B0001">
          <w:type w:val="continuous"/>
          <w:pgSz w:w="11907" w:h="16840" w:code="9"/>
          <w:pgMar w:top="755" w:right="708" w:bottom="1701" w:left="1134" w:header="709" w:footer="720" w:gutter="0"/>
          <w:pgNumType w:start="1"/>
          <w:cols w:space="720"/>
          <w:docGrid w:linePitch="360"/>
        </w:sectPr>
      </w:pPr>
    </w:p>
    <w:p w14:paraId="5B40CEB2" w14:textId="77777777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046699D" w14:textId="2B7A2EDB" w:rsidR="00A16CFB" w:rsidRDefault="00A83BF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C64D48">
        <w:rPr>
          <w:noProof/>
          <w:lang w:val="sv-SE" w:eastAsia="sv-SE"/>
        </w:rPr>
        <w:drawing>
          <wp:anchor distT="0" distB="0" distL="114300" distR="114300" simplePos="0" relativeHeight="251697152" behindDoc="0" locked="0" layoutInCell="1" allowOverlap="1" wp14:anchorId="0AF5428E" wp14:editId="4E389A4B">
            <wp:simplePos x="0" y="0"/>
            <wp:positionH relativeFrom="margin">
              <wp:posOffset>0</wp:posOffset>
            </wp:positionH>
            <wp:positionV relativeFrom="page">
              <wp:posOffset>2633345</wp:posOffset>
            </wp:positionV>
            <wp:extent cx="6314400" cy="10908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4400" cy="10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4D48" w:rsidRPr="00C64D48">
        <w:rPr>
          <w:noProof/>
          <w:lang w:val="sv-SE" w:eastAsia="sv-SE"/>
        </w:rPr>
        <w:drawing>
          <wp:anchor distT="0" distB="0" distL="114300" distR="114300" simplePos="0" relativeHeight="251696128" behindDoc="0" locked="0" layoutInCell="1" allowOverlap="1" wp14:anchorId="1B74A2E7" wp14:editId="585EF70D">
            <wp:simplePos x="0" y="0"/>
            <wp:positionH relativeFrom="column">
              <wp:posOffset>-3810</wp:posOffset>
            </wp:positionH>
            <wp:positionV relativeFrom="paragraph">
              <wp:posOffset>635</wp:posOffset>
            </wp:positionV>
            <wp:extent cx="6314400" cy="10908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4400" cy="10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4E9BE8" w14:textId="77777777" w:rsidR="00A16CFB" w:rsidRDefault="00A16CFB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A16CFB" w:rsidSect="003B0001">
          <w:headerReference w:type="even" r:id="rId13"/>
          <w:pgSz w:w="11907" w:h="16840" w:code="9"/>
          <w:pgMar w:top="1701" w:right="708" w:bottom="1701" w:left="1134" w:header="720" w:footer="720" w:gutter="0"/>
          <w:cols w:space="720"/>
          <w:docGrid w:linePitch="360"/>
        </w:sectPr>
      </w:pPr>
    </w:p>
    <w:p w14:paraId="4ABFCE06" w14:textId="0204BC4D" w:rsidR="00207F63" w:rsidRDefault="00207F6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B4FA59B" w14:textId="525895DD" w:rsidR="00207F63" w:rsidRDefault="00207F6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990F496" w14:textId="1CCC33B1" w:rsidR="00C64D48" w:rsidRDefault="00284FA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284FAE">
        <w:rPr>
          <w:noProof/>
        </w:rPr>
        <w:drawing>
          <wp:anchor distT="0" distB="0" distL="114300" distR="114300" simplePos="0" relativeHeight="251676672" behindDoc="0" locked="0" layoutInCell="1" allowOverlap="1" wp14:anchorId="7013023B" wp14:editId="6C8410A7">
            <wp:simplePos x="0" y="0"/>
            <wp:positionH relativeFrom="margin">
              <wp:posOffset>0</wp:posOffset>
            </wp:positionH>
            <wp:positionV relativeFrom="paragraph">
              <wp:posOffset>-42545</wp:posOffset>
            </wp:positionV>
            <wp:extent cx="2998800" cy="1058400"/>
            <wp:effectExtent l="0" t="0" r="0" b="889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800" cy="1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04110F" w14:textId="59A20884" w:rsidR="00C64D48" w:rsidRDefault="00C64D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0F3BF3" w14:textId="0CCF909C" w:rsidR="00C64D48" w:rsidRDefault="00C64D48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4A936B35" w14:textId="799EDEFA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41ABFED0" w14:textId="708BE123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0DBC335D" w14:textId="027AF436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F5B5E46" w14:textId="51DC6DD7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A09C681" w14:textId="195E5CC1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2E78C338" w14:textId="36023471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B45F80E" w14:textId="77777777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3132670" w14:textId="77777777" w:rsidR="00284FAE" w:rsidRDefault="00284FAE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35F84A11" w14:textId="064A14F8" w:rsidR="005E2AED" w:rsidRPr="005E2AED" w:rsidRDefault="005E2AED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5E2AED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13E2F11" w14:textId="18D4B4BB" w:rsidR="003C60D3" w:rsidRPr="003B0001" w:rsidRDefault="006479D6" w:rsidP="00577845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284FAE">
        <w:rPr>
          <w:rFonts w:ascii="Arial" w:hAnsi="Arial" w:cs="Arial"/>
          <w:spacing w:val="-2"/>
          <w:sz w:val="16"/>
          <w:szCs w:val="16"/>
        </w:rPr>
        <w:t xml:space="preserve">: </w:t>
      </w:r>
      <w:r w:rsidRPr="0033413D">
        <w:rPr>
          <w:rFonts w:ascii="Arial" w:hAnsi="Arial" w:cs="Arial"/>
          <w:spacing w:val="-2"/>
          <w:sz w:val="16"/>
          <w:szCs w:val="16"/>
        </w:rPr>
        <w:t>Internal Control Band</w:t>
      </w:r>
    </w:p>
    <w:p w14:paraId="19A05E31" w14:textId="2E5D9FFA" w:rsidR="006479D6" w:rsidRPr="0033413D" w:rsidRDefault="00607B65" w:rsidP="00577845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284FAE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84A4E6D" w14:textId="77777777" w:rsidR="006479D6" w:rsidRPr="0033413D" w:rsidRDefault="006479D6" w:rsidP="00577845">
      <w:pPr>
        <w:pStyle w:val="Rubrik"/>
        <w:jc w:val="both"/>
        <w:rPr>
          <w:i/>
          <w:sz w:val="18"/>
          <w:szCs w:val="18"/>
        </w:rPr>
        <w:sectPr w:rsidR="006479D6" w:rsidRPr="0033413D" w:rsidSect="003B0001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720"/>
          <w:docGrid w:linePitch="360"/>
        </w:sectPr>
      </w:pPr>
    </w:p>
    <w:p w14:paraId="15AF7029" w14:textId="77777777" w:rsidR="002B4505" w:rsidRDefault="002B4505" w:rsidP="00577845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066E9017" w14:textId="77777777" w:rsidR="002B4505" w:rsidRDefault="002B4505">
      <w:pPr>
        <w:rPr>
          <w:rFonts w:ascii="Arial" w:hAnsi="Arial" w:cs="Arial"/>
          <w:spacing w:val="-2"/>
          <w:sz w:val="18"/>
          <w:szCs w:val="18"/>
        </w:rPr>
      </w:pPr>
    </w:p>
    <w:p w14:paraId="5A9A88DD" w14:textId="77777777" w:rsidR="002B4505" w:rsidRPr="002B4505" w:rsidRDefault="002B4505" w:rsidP="002B4505">
      <w:pPr>
        <w:rPr>
          <w:rFonts w:ascii="Arial" w:hAnsi="Arial" w:cs="Arial"/>
          <w:spacing w:val="-2"/>
          <w:sz w:val="18"/>
          <w:szCs w:val="18"/>
        </w:rPr>
        <w:sectPr w:rsidR="002B4505" w:rsidRPr="002B4505" w:rsidSect="002B4505">
          <w:type w:val="continuous"/>
          <w:pgSz w:w="11907" w:h="16840" w:code="9"/>
          <w:pgMar w:top="1815" w:right="708" w:bottom="1701" w:left="1134" w:header="709" w:footer="720" w:gutter="0"/>
          <w:pgNumType w:start="1"/>
          <w:cols w:num="3" w:space="141"/>
          <w:docGrid w:linePitch="360"/>
        </w:sectPr>
      </w:pPr>
    </w:p>
    <w:p w14:paraId="75815D33" w14:textId="77777777" w:rsidR="002B4505" w:rsidRDefault="002B4505" w:rsidP="002B4505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EE16256" w14:textId="77777777" w:rsidR="002B4505" w:rsidRPr="001361CA" w:rsidRDefault="002B4505" w:rsidP="001361CA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 w:rsidRPr="001361CA"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27868457" w14:textId="77777777" w:rsidR="002B4505" w:rsidRPr="001361CA" w:rsidRDefault="002B4505" w:rsidP="001361CA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 w:rsidRPr="001361CA"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E8FC443" w14:textId="77777777" w:rsidR="00F057C0" w:rsidRPr="001361CA" w:rsidRDefault="00F057C0" w:rsidP="001361CA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</w:p>
    <w:p w14:paraId="1C692332" w14:textId="77777777" w:rsidR="00874790" w:rsidRPr="001361CA" w:rsidRDefault="00874790" w:rsidP="001361CA">
      <w:pPr>
        <w:pStyle w:val="Beskrivning"/>
        <w:ind w:left="0" w:right="283"/>
        <w:rPr>
          <w:rFonts w:cs="Arial"/>
          <w:sz w:val="18"/>
          <w:vertAlign w:val="superscript"/>
          <w:lang w:val="en-US"/>
        </w:rPr>
      </w:pPr>
      <w:r w:rsidRPr="001361CA">
        <w:rPr>
          <w:rFonts w:cs="Arial"/>
          <w:sz w:val="18"/>
          <w:lang w:val="en-US"/>
        </w:rPr>
        <w:t>HLA-specific PCR products shorter than 125 base pairs have a lower intensity and are less sharp than longer PCR products.</w:t>
      </w:r>
    </w:p>
    <w:p w14:paraId="4C6D30E4" w14:textId="51D26FA2" w:rsidR="001361CA" w:rsidRPr="001361CA" w:rsidRDefault="001361CA" w:rsidP="001361CA">
      <w:pPr>
        <w:pStyle w:val="Beskrivning"/>
        <w:ind w:left="0" w:right="283"/>
        <w:rPr>
          <w:rFonts w:cs="Arial"/>
          <w:sz w:val="18"/>
        </w:rPr>
      </w:pPr>
      <w:bookmarkStart w:id="0" w:name="_Ref486502164"/>
      <w:r w:rsidRPr="001361CA">
        <w:rPr>
          <w:rFonts w:cs="Arial"/>
          <w:sz w:val="18"/>
        </w:rPr>
        <w:t>Primer mixes</w:t>
      </w:r>
      <w:r w:rsidRPr="001361CA">
        <w:rPr>
          <w:rFonts w:cs="Arial"/>
          <w:color w:val="FF0000"/>
          <w:sz w:val="18"/>
        </w:rPr>
        <w:t xml:space="preserve"> </w:t>
      </w:r>
      <w:r w:rsidRPr="001361CA">
        <w:rPr>
          <w:rFonts w:cs="Arial"/>
          <w:sz w:val="18"/>
        </w:rPr>
        <w:t>20, 21, 26, 27, 44 and 55 may have tendencies of unspecific amplifications.</w:t>
      </w:r>
      <w:bookmarkEnd w:id="0"/>
    </w:p>
    <w:p w14:paraId="13F98887" w14:textId="11117CFC" w:rsidR="001361CA" w:rsidRPr="001361CA" w:rsidRDefault="001361CA" w:rsidP="001361CA">
      <w:pPr>
        <w:pStyle w:val="Beskrivning"/>
        <w:ind w:left="0" w:right="283"/>
        <w:rPr>
          <w:rFonts w:cs="Arial"/>
          <w:sz w:val="18"/>
        </w:rPr>
      </w:pPr>
      <w:r w:rsidRPr="001361CA">
        <w:rPr>
          <w:rFonts w:cs="Arial"/>
          <w:sz w:val="18"/>
        </w:rPr>
        <w:t>Primer mix 47 has a tendency to giving rise to primer oligomer formation.</w:t>
      </w:r>
    </w:p>
    <w:p w14:paraId="66F75385" w14:textId="66F48EEF" w:rsidR="001361CA" w:rsidRPr="001361CA" w:rsidRDefault="001361CA" w:rsidP="001361CA">
      <w:pPr>
        <w:pStyle w:val="Beskrivning"/>
        <w:ind w:left="0" w:right="283"/>
        <w:rPr>
          <w:rFonts w:cs="Arial"/>
          <w:sz w:val="18"/>
        </w:rPr>
      </w:pPr>
      <w:r w:rsidRPr="001361CA">
        <w:rPr>
          <w:rFonts w:cs="Arial"/>
          <w:sz w:val="18"/>
        </w:rPr>
        <w:t xml:space="preserve">Primer mix </w:t>
      </w:r>
      <w:r w:rsidRPr="001361CA">
        <w:rPr>
          <w:rFonts w:cs="Arial"/>
          <w:color w:val="auto"/>
          <w:sz w:val="18"/>
        </w:rPr>
        <w:t>26 may faintly amplify DRB1*12:02 alleles</w:t>
      </w:r>
      <w:r w:rsidRPr="001361CA">
        <w:rPr>
          <w:rFonts w:cs="Arial"/>
          <w:sz w:val="18"/>
        </w:rPr>
        <w:t>.</w:t>
      </w:r>
    </w:p>
    <w:p w14:paraId="15AA1973" w14:textId="1A1C66A4" w:rsidR="002B4505" w:rsidRPr="001361CA" w:rsidRDefault="00874790" w:rsidP="001361CA">
      <w:pPr>
        <w:pStyle w:val="Beskrivning"/>
        <w:ind w:left="0" w:right="283"/>
        <w:rPr>
          <w:rFonts w:cs="Arial"/>
          <w:sz w:val="18"/>
        </w:rPr>
        <w:sectPr w:rsidR="002B4505" w:rsidRPr="001361CA" w:rsidSect="002B4505">
          <w:type w:val="continuous"/>
          <w:pgSz w:w="11907" w:h="16840" w:code="9"/>
          <w:pgMar w:top="1815" w:right="708" w:bottom="1701" w:left="1134" w:header="709" w:footer="720" w:gutter="0"/>
          <w:pgNumType w:start="1"/>
          <w:cols w:space="141"/>
          <w:docGrid w:linePitch="360"/>
        </w:sectPr>
      </w:pPr>
      <w:r w:rsidRPr="001361CA">
        <w:rPr>
          <w:rFonts w:cs="Arial"/>
          <w:sz w:val="18"/>
        </w:rPr>
        <w:t xml:space="preserve">Primer mix 58 contains a negative control, which will amplify </w:t>
      </w:r>
      <w:r w:rsidR="00284FAE" w:rsidRPr="001361CA">
        <w:rPr>
          <w:rFonts w:cs="Arial"/>
          <w:sz w:val="18"/>
        </w:rPr>
        <w:t>the</w:t>
      </w:r>
      <w:r w:rsidR="00DE41CD" w:rsidRPr="001361CA">
        <w:rPr>
          <w:rFonts w:cs="Arial"/>
          <w:sz w:val="18"/>
        </w:rPr>
        <w:t xml:space="preserve"> majority</w:t>
      </w:r>
      <w:r w:rsidRPr="001361CA">
        <w:rPr>
          <w:rFonts w:cs="Arial"/>
          <w:sz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</w:t>
      </w:r>
      <w:r w:rsidR="004A1099" w:rsidRPr="001361CA">
        <w:rPr>
          <w:rFonts w:cs="Arial"/>
          <w:sz w:val="18"/>
        </w:rPr>
        <w:t>is</w:t>
      </w:r>
      <w:r w:rsidR="00DE41CD" w:rsidRPr="001361CA">
        <w:rPr>
          <w:rFonts w:cs="Arial"/>
          <w:sz w:val="18"/>
        </w:rPr>
        <w:t xml:space="preserve"> 200 </w:t>
      </w:r>
      <w:r w:rsidRPr="001361CA">
        <w:rPr>
          <w:rFonts w:cs="Arial"/>
          <w:sz w:val="18"/>
        </w:rPr>
        <w:t>base pair</w:t>
      </w:r>
      <w:r w:rsidR="00284FAE" w:rsidRPr="001361CA">
        <w:rPr>
          <w:rFonts w:cs="Arial"/>
          <w:sz w:val="18"/>
        </w:rPr>
        <w:t>s</w:t>
      </w:r>
      <w:r w:rsidRPr="001361CA">
        <w:rPr>
          <w:rFonts w:cs="Arial"/>
          <w:sz w:val="18"/>
        </w:rPr>
        <w:t>.</w:t>
      </w:r>
    </w:p>
    <w:p w14:paraId="399F0B26" w14:textId="575139D6" w:rsidR="006479D6" w:rsidRDefault="006479D6" w:rsidP="006201FF">
      <w:pPr>
        <w:rPr>
          <w:rFonts w:ascii="Arial" w:hAnsi="Arial" w:cs="Arial"/>
          <w:spacing w:val="-2"/>
          <w:sz w:val="18"/>
          <w:szCs w:val="18"/>
        </w:rPr>
        <w:sectPr w:rsidR="006479D6" w:rsidSect="002B4505">
          <w:type w:val="continuous"/>
          <w:pgSz w:w="11907" w:h="16840" w:code="9"/>
          <w:pgMar w:top="1815" w:right="708" w:bottom="1701" w:left="1134" w:header="709" w:footer="720" w:gutter="0"/>
          <w:pgNumType w:start="1"/>
          <w:cols w:num="3" w:space="141"/>
          <w:docGrid w:linePitch="360"/>
        </w:sectPr>
      </w:pPr>
    </w:p>
    <w:p w14:paraId="6E9AEB86" w14:textId="04679D73" w:rsidR="00B516A8" w:rsidRDefault="00D348B7" w:rsidP="00AC38E9">
      <w:pPr>
        <w:pStyle w:val="Sidfot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348B7"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57AB308A" wp14:editId="74FA545D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784000" cy="5277600"/>
            <wp:effectExtent l="0" t="0" r="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0" cy="52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6A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484A54B6" w14:textId="10F404A5" w:rsidR="00B516A8" w:rsidRDefault="004220DC" w:rsidP="00E748B4">
      <w:pPr>
        <w:pStyle w:val="Sidfot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220DC">
        <w:rPr>
          <w:noProof/>
        </w:rPr>
        <w:lastRenderedPageBreak/>
        <w:drawing>
          <wp:anchor distT="0" distB="0" distL="114300" distR="114300" simplePos="0" relativeHeight="251698176" behindDoc="0" locked="0" layoutInCell="1" allowOverlap="1" wp14:anchorId="776C98C5" wp14:editId="6469B5FC">
            <wp:simplePos x="0" y="0"/>
            <wp:positionH relativeFrom="page">
              <wp:posOffset>953135</wp:posOffset>
            </wp:positionH>
            <wp:positionV relativeFrom="page">
              <wp:posOffset>1075954</wp:posOffset>
            </wp:positionV>
            <wp:extent cx="8787600" cy="5292000"/>
            <wp:effectExtent l="0" t="0" r="0" b="4445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76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6A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66A0ACA5" w14:textId="0E8DB57C" w:rsidR="00B516A8" w:rsidRDefault="00D76714" w:rsidP="00E748B4">
      <w:pPr>
        <w:pStyle w:val="Sidfot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76714"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624D2F07" wp14:editId="613D39B7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787600" cy="5292000"/>
            <wp:effectExtent l="0" t="0" r="0" b="4445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76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6A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D0C30AD" w14:textId="37E041E1" w:rsidR="00B516A8" w:rsidRDefault="00F2026E" w:rsidP="00B516A8">
      <w:pPr>
        <w:pStyle w:val="Sidfot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2026E"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44045975" wp14:editId="5D0D87BE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784000" cy="5277600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0" cy="527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6A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7B4248F" w14:textId="68A77DF6" w:rsidR="0092049F" w:rsidRDefault="00702BC3" w:rsidP="005D30BC">
      <w:pPr>
        <w:pStyle w:val="Sidfot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702BC3">
        <w:rPr>
          <w:noProof/>
        </w:rPr>
        <w:lastRenderedPageBreak/>
        <w:drawing>
          <wp:anchor distT="0" distB="0" distL="114300" distR="114300" simplePos="0" relativeHeight="251681792" behindDoc="0" locked="0" layoutInCell="1" allowOverlap="1" wp14:anchorId="6E8A488B" wp14:editId="2864D2EC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787600" cy="5292000"/>
            <wp:effectExtent l="0" t="0" r="0" b="4445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7600" cy="52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424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4EB2EE7" w14:textId="315CAA0A" w:rsidR="005B4248" w:rsidRDefault="00702BC3" w:rsidP="005D30BC">
      <w:pPr>
        <w:pStyle w:val="Sidfot"/>
        <w:tabs>
          <w:tab w:val="clear" w:pos="4153"/>
          <w:tab w:val="clear" w:pos="8306"/>
        </w:tabs>
        <w:ind w:left="-567"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702BC3"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1" wp14:anchorId="79CC6F85" wp14:editId="1B5A5028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787600" cy="2689200"/>
            <wp:effectExtent l="0" t="0" r="0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7600" cy="26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4248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D735384" w14:textId="173BDFE4" w:rsidR="00CC1E74" w:rsidRDefault="003974E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974E4"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0A241F19" wp14:editId="615D68C2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780400" cy="3988800"/>
            <wp:effectExtent l="0" t="0" r="1905" b="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0400" cy="398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57FC0B" w14:textId="3FDD88F2" w:rsidR="0092049F" w:rsidRDefault="0092049F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66D0D08" w14:textId="1D71170A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4C990DF" w14:textId="32B6DC72" w:rsidR="00CC1E74" w:rsidRDefault="00CC1E74" w:rsidP="0055193E">
      <w:pPr>
        <w:pStyle w:val="Sidfot"/>
        <w:tabs>
          <w:tab w:val="clear" w:pos="4153"/>
          <w:tab w:val="clear" w:pos="8306"/>
        </w:tabs>
        <w:ind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3C785CB" w14:textId="533FDA70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8647ADD" w14:textId="168D978D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1CA3A03" w14:textId="2D9340A1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6207B1B" w14:textId="6AF01067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71F7182" w14:textId="4C478C00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C5252A2" w14:textId="77777777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D38D27E" w14:textId="77777777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7EFE3BF" w14:textId="6332EF26" w:rsidR="00CC1E74" w:rsidRDefault="00262460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262460"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58398998" wp14:editId="5287B4A0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532000" cy="5216400"/>
            <wp:effectExtent l="0" t="0" r="2540" b="381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00E42A" w14:textId="7039CA8D" w:rsidR="00CC1E74" w:rsidRDefault="000A3D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0A3D74"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6EE2B687" wp14:editId="30B84613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784000" cy="5155200"/>
            <wp:effectExtent l="0" t="0" r="0" b="762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0" cy="515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3DE790" w14:textId="666FEB14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BE96404" w14:textId="7E2A660B" w:rsidR="00CC1E74" w:rsidRDefault="00AE68A5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E68A5">
        <w:rPr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5CD72D61" wp14:editId="7B3BB32A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787600" cy="4420800"/>
            <wp:effectExtent l="0" t="0" r="0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7600" cy="44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AECC16" w14:textId="3D7545C7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3D851A3" w14:textId="57762FF2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CC0DEC3" w14:textId="32BC980D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E2EC51F" w14:textId="0CF98F59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34CE76B" w14:textId="2A40A586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856AD58" w14:textId="08220337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044C8A8" w14:textId="1BE21C51" w:rsidR="00CC1E74" w:rsidRDefault="00CC1E74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6A0D39E" w14:textId="368AE135" w:rsidR="00D348B7" w:rsidRDefault="00180216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180216">
        <w:rPr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09449120" wp14:editId="77F9FB9E">
            <wp:simplePos x="723900" y="1266825"/>
            <wp:positionH relativeFrom="page">
              <wp:align>center</wp:align>
            </wp:positionH>
            <wp:positionV relativeFrom="paragraph">
              <wp:posOffset>0</wp:posOffset>
            </wp:positionV>
            <wp:extent cx="8784000" cy="5371200"/>
            <wp:effectExtent l="0" t="0" r="0" b="127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0" cy="53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D3DA80" w14:textId="3B3BE4F7" w:rsidR="00D348B7" w:rsidRDefault="003C3B2A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3C3B2A">
        <w:rPr>
          <w:noProof/>
        </w:rPr>
        <w:lastRenderedPageBreak/>
        <w:drawing>
          <wp:anchor distT="0" distB="0" distL="114300" distR="114300" simplePos="0" relativeHeight="251688960" behindDoc="0" locked="0" layoutInCell="1" allowOverlap="1" wp14:anchorId="775B8E69" wp14:editId="62D6D77B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780400" cy="4082400"/>
            <wp:effectExtent l="0" t="0" r="1905" b="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0400" cy="408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1BE7FD" w14:textId="1D9FCBD3" w:rsidR="00D348B7" w:rsidRDefault="00D348B7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65B1B3F" w14:textId="4030FF34" w:rsidR="00D348B7" w:rsidRDefault="00D348B7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32BB3406" w14:textId="52C7A49E" w:rsidR="00D348B7" w:rsidRDefault="00D348B7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0032474" w14:textId="239A54ED" w:rsidR="00D348B7" w:rsidRDefault="00D348B7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2B8D951" w14:textId="3875F4BC" w:rsidR="00D348B7" w:rsidRDefault="00D348B7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03A90F6" w14:textId="01D7FDD8" w:rsidR="00D348B7" w:rsidRDefault="00D348B7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631FE17" w14:textId="56EDA228" w:rsidR="00D348B7" w:rsidRDefault="00D348B7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572B54A" w14:textId="4CA1D324" w:rsidR="00D348B7" w:rsidRDefault="00D348B7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72DDE45" w14:textId="35B5073C" w:rsidR="00D348B7" w:rsidRDefault="00D348B7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CE36089" w14:textId="263B63F6" w:rsidR="00D348B7" w:rsidRDefault="00554D81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54D81"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128EA4C4" wp14:editId="32165432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784000" cy="5371200"/>
            <wp:effectExtent l="0" t="0" r="0" b="127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0" cy="53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18C110" w14:textId="0976B62A" w:rsidR="00D348B7" w:rsidRDefault="00AF4168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AF4168">
        <w:rPr>
          <w:noProof/>
        </w:rPr>
        <w:lastRenderedPageBreak/>
        <w:drawing>
          <wp:anchor distT="0" distB="0" distL="114300" distR="114300" simplePos="0" relativeHeight="251691008" behindDoc="0" locked="0" layoutInCell="1" allowOverlap="1" wp14:anchorId="5419839A" wp14:editId="6A6D64B0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784000" cy="5263200"/>
            <wp:effectExtent l="0" t="0" r="0" b="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0" cy="526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7CB060" w14:textId="5991C6E7" w:rsidR="00D348B7" w:rsidRDefault="00FB2F8D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B2F8D">
        <w:rPr>
          <w:noProof/>
        </w:rPr>
        <w:lastRenderedPageBreak/>
        <w:drawing>
          <wp:anchor distT="0" distB="0" distL="114300" distR="114300" simplePos="0" relativeHeight="251692032" behindDoc="0" locked="0" layoutInCell="1" allowOverlap="1" wp14:anchorId="3E0003B0" wp14:editId="4B6E3032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784000" cy="5263200"/>
            <wp:effectExtent l="0" t="0" r="0" b="0"/>
            <wp:wrapSquare wrapText="bothSides"/>
            <wp:docPr id="33" name="Bildobjekt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0" cy="526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67783B" w14:textId="0B90DE27" w:rsidR="00D348B7" w:rsidRDefault="00F41660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41660">
        <w:rPr>
          <w:noProof/>
        </w:rPr>
        <w:lastRenderedPageBreak/>
        <w:drawing>
          <wp:anchor distT="0" distB="0" distL="114300" distR="114300" simplePos="0" relativeHeight="251693056" behindDoc="0" locked="0" layoutInCell="1" allowOverlap="1" wp14:anchorId="2921BEAC" wp14:editId="79F7B9C0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784000" cy="5155200"/>
            <wp:effectExtent l="0" t="0" r="0" b="7620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0" cy="515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7EBD59" w14:textId="7132DC21" w:rsidR="00D348B7" w:rsidRDefault="00D348B7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733D50D" w14:textId="7AB64B86" w:rsidR="00D348B7" w:rsidRDefault="00D665DE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665DE">
        <w:rPr>
          <w:noProof/>
        </w:rPr>
        <w:lastRenderedPageBreak/>
        <w:drawing>
          <wp:anchor distT="0" distB="0" distL="114300" distR="114300" simplePos="0" relativeHeight="251694080" behindDoc="0" locked="0" layoutInCell="1" allowOverlap="1" wp14:anchorId="363DA2C1" wp14:editId="6D67FBB6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784000" cy="5371200"/>
            <wp:effectExtent l="0" t="0" r="0" b="1270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0" cy="53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DAA0D8" w14:textId="6035D382" w:rsidR="000C0FB1" w:rsidRDefault="00840CE2" w:rsidP="00A76731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840CE2">
        <w:rPr>
          <w:noProof/>
        </w:rPr>
        <w:lastRenderedPageBreak/>
        <w:drawing>
          <wp:anchor distT="0" distB="0" distL="114300" distR="114300" simplePos="0" relativeHeight="251695104" behindDoc="0" locked="0" layoutInCell="1" allowOverlap="1" wp14:anchorId="2C84EF12" wp14:editId="4F710ED5">
            <wp:simplePos x="723900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784000" cy="972000"/>
            <wp:effectExtent l="0" t="0" r="0" b="0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4000" cy="9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7C57B6" w14:textId="5DA5C746" w:rsidR="0074044C" w:rsidRPr="004A3E88" w:rsidRDefault="0074044C" w:rsidP="006226E4">
      <w:pPr>
        <w:pStyle w:val="Sidfot"/>
        <w:tabs>
          <w:tab w:val="clear" w:pos="4153"/>
          <w:tab w:val="clear" w:pos="8306"/>
        </w:tabs>
        <w:ind w:left="-567" w:right="113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4A3E88">
        <w:rPr>
          <w:rFonts w:ascii="Arial" w:hAnsi="Arial" w:cs="Arial"/>
          <w:b/>
          <w:sz w:val="18"/>
          <w:szCs w:val="18"/>
          <w:vertAlign w:val="superscript"/>
        </w:rPr>
        <w:t>1</w:t>
      </w:r>
      <w:r w:rsidR="00EE1E5A" w:rsidRPr="004A3E88">
        <w:rPr>
          <w:rFonts w:ascii="Arial" w:hAnsi="Arial" w:cs="Arial"/>
          <w:sz w:val="18"/>
          <w:szCs w:val="18"/>
        </w:rPr>
        <w:t>DRB1*13</w:t>
      </w:r>
      <w:r w:rsidRPr="004A3E88">
        <w:rPr>
          <w:rFonts w:ascii="Arial" w:hAnsi="Arial" w:cs="Arial"/>
          <w:sz w:val="18"/>
          <w:szCs w:val="18"/>
        </w:rPr>
        <w:t xml:space="preserve"> alleles in bold lettering are listed as confirmed alleles on the </w:t>
      </w:r>
      <w:r w:rsidRPr="004A3E88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33" w:history="1">
        <w:r w:rsidRPr="004A3E88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6226E4">
        <w:rPr>
          <w:rFonts w:ascii="Arial" w:hAnsi="Arial" w:cs="Arial"/>
          <w:sz w:val="18"/>
          <w:szCs w:val="18"/>
        </w:rPr>
        <w:t>, release 3.26.0, October</w:t>
      </w:r>
      <w:r w:rsidR="00C133F7" w:rsidRPr="004A3E88">
        <w:rPr>
          <w:rFonts w:ascii="Arial" w:hAnsi="Arial" w:cs="Arial"/>
          <w:sz w:val="18"/>
          <w:szCs w:val="18"/>
        </w:rPr>
        <w:t xml:space="preserve"> 201</w:t>
      </w:r>
      <w:r w:rsidR="001D2A75" w:rsidRPr="004A3E88">
        <w:rPr>
          <w:rFonts w:ascii="Arial" w:hAnsi="Arial" w:cs="Arial"/>
          <w:sz w:val="18"/>
          <w:szCs w:val="18"/>
        </w:rPr>
        <w:t>6</w:t>
      </w:r>
      <w:r w:rsidRPr="004A3E88">
        <w:rPr>
          <w:rFonts w:ascii="Arial" w:hAnsi="Arial" w:cs="Arial"/>
          <w:sz w:val="18"/>
          <w:szCs w:val="18"/>
        </w:rPr>
        <w:t>.</w:t>
      </w:r>
    </w:p>
    <w:p w14:paraId="363DB629" w14:textId="77777777" w:rsidR="005D30BC" w:rsidRPr="004A3E88" w:rsidRDefault="0074044C" w:rsidP="006226E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left="-567" w:right="113"/>
        <w:rPr>
          <w:rFonts w:cs="Arial"/>
          <w:spacing w:val="-3"/>
          <w:sz w:val="18"/>
          <w:szCs w:val="18"/>
        </w:rPr>
      </w:pPr>
      <w:r w:rsidRPr="004A3E88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4A3E88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4A3E88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4" w:history="1">
        <w:r w:rsidRPr="004A3E8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4A3E88">
        <w:rPr>
          <w:rFonts w:cs="Arial"/>
          <w:spacing w:val="-3"/>
          <w:sz w:val="18"/>
          <w:szCs w:val="18"/>
        </w:rPr>
        <w:t>.</w:t>
      </w:r>
    </w:p>
    <w:p w14:paraId="788222F3" w14:textId="0C00158B" w:rsidR="004A3E88" w:rsidRDefault="006E0B4B" w:rsidP="006226E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left="-567" w:right="113"/>
        <w:rPr>
          <w:rFonts w:cs="Arial"/>
          <w:sz w:val="18"/>
          <w:szCs w:val="18"/>
        </w:rPr>
      </w:pPr>
      <w:r w:rsidRPr="004A3E88">
        <w:rPr>
          <w:rFonts w:cs="Arial"/>
          <w:b/>
          <w:sz w:val="18"/>
          <w:szCs w:val="18"/>
          <w:vertAlign w:val="superscript"/>
        </w:rPr>
        <w:t>3</w:t>
      </w:r>
      <w:r w:rsidR="005D30BC" w:rsidRPr="004A3E88">
        <w:rPr>
          <w:rFonts w:cs="Arial"/>
          <w:sz w:val="18"/>
          <w:szCs w:val="18"/>
        </w:rPr>
        <w:t>The following DRB1*13 primer mixes have two or more product sizes:</w:t>
      </w:r>
    </w:p>
    <w:p w14:paraId="3A5812B6" w14:textId="77777777" w:rsidR="00A76731" w:rsidRDefault="00A76731" w:rsidP="0057403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right="113"/>
        <w:rPr>
          <w:rFonts w:cs="Arial"/>
          <w:sz w:val="18"/>
          <w:szCs w:val="18"/>
        </w:rPr>
      </w:pPr>
    </w:p>
    <w:tbl>
      <w:tblPr>
        <w:tblStyle w:val="A-SSP"/>
        <w:tblW w:w="13325" w:type="dxa"/>
        <w:tblLayout w:type="fixed"/>
        <w:tblLook w:val="0020" w:firstRow="1" w:lastRow="0" w:firstColumn="0" w:lastColumn="0" w:noHBand="0" w:noVBand="0"/>
      </w:tblPr>
      <w:tblGrid>
        <w:gridCol w:w="985"/>
        <w:gridCol w:w="1417"/>
        <w:gridCol w:w="3544"/>
        <w:gridCol w:w="7379"/>
      </w:tblGrid>
      <w:tr w:rsidR="00A76731" w:rsidRPr="00A76731" w14:paraId="7F255644" w14:textId="77777777" w:rsidTr="00A767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05CC56D6" w14:textId="77777777" w:rsidR="00A76731" w:rsidRPr="00A76731" w:rsidRDefault="00A76731" w:rsidP="00753BBD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bookmarkStart w:id="1" w:name="_Hlk38280763"/>
            <w:r w:rsidRPr="00A767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0B2BF702" w14:textId="6395C186" w:rsidR="00A76731" w:rsidRPr="00A76731" w:rsidRDefault="00A76731" w:rsidP="00753BBD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544" w:type="dxa"/>
          </w:tcPr>
          <w:p w14:paraId="61B5FFAA" w14:textId="032E22C0" w:rsidR="00A76731" w:rsidRPr="00A76731" w:rsidRDefault="00A76731" w:rsidP="00753BBD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Amplified DRB1*13 alleles</w:t>
            </w:r>
          </w:p>
        </w:tc>
        <w:tc>
          <w:tcPr>
            <w:tcW w:w="7379" w:type="dxa"/>
          </w:tcPr>
          <w:p w14:paraId="1E1DFAA5" w14:textId="77777777" w:rsidR="00A76731" w:rsidRPr="00A76731" w:rsidRDefault="00A76731" w:rsidP="00753BBD">
            <w:pPr>
              <w:suppressAutoHyphens/>
              <w:spacing w:before="20"/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Cs w:val="0"/>
                <w:iCs w:val="0"/>
                <w:color w:val="auto"/>
                <w:spacing w:val="-3"/>
                <w:sz w:val="18"/>
                <w:szCs w:val="18"/>
              </w:rPr>
              <w:t>Other amplified DRB alleles</w:t>
            </w:r>
          </w:p>
        </w:tc>
      </w:tr>
      <w:tr w:rsidR="00A76731" w:rsidRPr="00A76731" w14:paraId="5E677F46" w14:textId="77777777" w:rsidTr="00A76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34"/>
        </w:trPr>
        <w:tc>
          <w:tcPr>
            <w:tcW w:w="985" w:type="dxa"/>
          </w:tcPr>
          <w:p w14:paraId="1A70FACF" w14:textId="6B7FC3B4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417" w:type="dxa"/>
          </w:tcPr>
          <w:p w14:paraId="7B5295B0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110 bp </w:t>
            </w:r>
          </w:p>
          <w:p w14:paraId="2A456D83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230 bp</w:t>
            </w:r>
          </w:p>
        </w:tc>
        <w:tc>
          <w:tcPr>
            <w:tcW w:w="3544" w:type="dxa"/>
          </w:tcPr>
          <w:p w14:paraId="088D06A9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87</w:t>
            </w:r>
          </w:p>
          <w:p w14:paraId="25453612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3, 13:18, 13:33:02-13:33:03, 13:47, 13:55, 13:61:01, 13:94:02, 13:96:02, 13:119, 13:144, 13:146, 13:154, 13:156, 13:158:01-13:158:02, 13:164, 13:232, 13:286, 13:331</w:t>
            </w:r>
          </w:p>
        </w:tc>
        <w:tc>
          <w:tcPr>
            <w:tcW w:w="7379" w:type="dxa"/>
          </w:tcPr>
          <w:p w14:paraId="6B381E9D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62FB5136" w14:textId="77777777" w:rsidR="00A76731" w:rsidRPr="00A76731" w:rsidRDefault="00A76731" w:rsidP="00753BBD">
            <w:pPr>
              <w:rPr>
                <w:rFonts w:cs="Arial"/>
                <w:sz w:val="18"/>
                <w:szCs w:val="18"/>
                <w:lang w:val="sv-SE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*03:01:02:01-03:01:02:02, 03:02:02, 03:05:03, 03:11:03, 03:13:02, 03:17, 03:24, 03:27, 03:35, 03:81, 03:130, 03:157, 03:167, 03:188, 08:20, 11:07:02, 11:23:01-11:23:02, 11:25, 11:27:01, 11:45, 11:55, 11:64, 11:84:01, 11:119, 11:124:01, 11:136, 11:138, 14:03:01-14:03:02, 14:12:01-14:12:02, 14:27:01-14:27:02, 14:38:01, 14:40, 14:47, 14:55, 14:63, 14:67, 14:77-14:78, 14:84-14:85, 14:89, 14:98, 14:102, 14:115-14:116, 14:127:01, 14:135-14:136, 14:144, 14:156, 14:164-14:165, 14:173-14:174, 14:181, 14:218, 14:222N-14:223, 14:239, 14:244, </w:t>
            </w:r>
            <w:r w:rsidRPr="00A76731">
              <w:rPr>
                <w:rFonts w:cs="Arial"/>
                <w:b/>
                <w:bCs/>
                <w:sz w:val="18"/>
                <w:szCs w:val="18"/>
              </w:rPr>
              <w:t>DRB3*01:14</w:t>
            </w:r>
          </w:p>
        </w:tc>
      </w:tr>
      <w:tr w:rsidR="00A76731" w:rsidRPr="00A76731" w14:paraId="7D4F5DB4" w14:textId="77777777" w:rsidTr="00A7673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438A8788" w14:textId="1F83C85A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417" w:type="dxa"/>
          </w:tcPr>
          <w:p w14:paraId="347E43D9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110 bp </w:t>
            </w:r>
          </w:p>
          <w:p w14:paraId="2209FAD7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73E8CC6A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205 bp </w:t>
            </w:r>
          </w:p>
          <w:p w14:paraId="44F6F532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544" w:type="dxa"/>
          </w:tcPr>
          <w:p w14:paraId="38AA5FA9" w14:textId="77777777" w:rsidR="00A76731" w:rsidRPr="00A76731" w:rsidRDefault="00A76731" w:rsidP="00753BBD">
            <w:pPr>
              <w:rPr>
                <w:rFonts w:cs="Arial"/>
                <w:sz w:val="18"/>
                <w:szCs w:val="18"/>
                <w:lang w:val="sv-SE"/>
              </w:rPr>
            </w:pPr>
            <w:r w:rsidRPr="00A76731">
              <w:rPr>
                <w:rFonts w:cs="Arial"/>
                <w:sz w:val="18"/>
                <w:szCs w:val="18"/>
              </w:rPr>
              <w:t>*13:87, 13:106, 13:216, 13:266</w:t>
            </w:r>
          </w:p>
          <w:p w14:paraId="466AA36C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040C3A62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74</w:t>
            </w:r>
          </w:p>
          <w:p w14:paraId="64287467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6:01:01-13:16:01:02</w:t>
            </w:r>
          </w:p>
        </w:tc>
        <w:tc>
          <w:tcPr>
            <w:tcW w:w="7379" w:type="dxa"/>
          </w:tcPr>
          <w:p w14:paraId="7F067319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03:26, 03:33, 03:44, 11:44, 11:49:01-11:50, 11:85, 11:127, 11:249, 11:273, 11:278, 11:286, 14:97, 14:221</w:t>
            </w:r>
          </w:p>
          <w:p w14:paraId="357A8490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383C532B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1:86</w:t>
            </w:r>
          </w:p>
        </w:tc>
      </w:tr>
      <w:tr w:rsidR="00A76731" w:rsidRPr="00A76731" w14:paraId="3C1B8C8D" w14:textId="77777777" w:rsidTr="00A76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5737224B" w14:textId="2D0E8868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11ACB588" w14:textId="73D8EFBE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175 bp</w:t>
            </w:r>
          </w:p>
          <w:p w14:paraId="29BCD67C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220 bp </w:t>
            </w:r>
          </w:p>
        </w:tc>
        <w:tc>
          <w:tcPr>
            <w:tcW w:w="3544" w:type="dxa"/>
          </w:tcPr>
          <w:p w14:paraId="74D1A471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27:01-13:27:02, 13:41, 13:71, 13:176</w:t>
            </w:r>
          </w:p>
          <w:p w14:paraId="299E7AA3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*13:103, 13:160 </w:t>
            </w:r>
          </w:p>
        </w:tc>
        <w:tc>
          <w:tcPr>
            <w:tcW w:w="7379" w:type="dxa"/>
          </w:tcPr>
          <w:p w14:paraId="3FD39528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03:76, 03:125, 03:174N, 11:59</w:t>
            </w:r>
          </w:p>
          <w:p w14:paraId="330E067C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</w:tc>
      </w:tr>
      <w:tr w:rsidR="00A76731" w:rsidRPr="00A76731" w14:paraId="01AA0082" w14:textId="77777777" w:rsidTr="00A7673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07EBDE55" w14:textId="2193C989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7EBD25F0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110 bp </w:t>
            </w:r>
          </w:p>
          <w:p w14:paraId="396557D5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175 bp</w:t>
            </w:r>
          </w:p>
          <w:p w14:paraId="685DAD4B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6CCDFCAC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3544" w:type="dxa"/>
          </w:tcPr>
          <w:p w14:paraId="3A65C9EE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68</w:t>
            </w:r>
          </w:p>
          <w:p w14:paraId="6E007DD5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31, 13:46, 13:54, 13:77, 13:100, 13:162, 13:180, 13:260, 13:330</w:t>
            </w:r>
          </w:p>
          <w:p w14:paraId="23E8546F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3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30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33:01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52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105</w:t>
            </w:r>
          </w:p>
        </w:tc>
        <w:tc>
          <w:tcPr>
            <w:tcW w:w="7379" w:type="dxa"/>
          </w:tcPr>
          <w:p w14:paraId="22FBEA23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1:24:01-11:24:02</w:t>
            </w:r>
          </w:p>
          <w:p w14:paraId="355202F4" w14:textId="77777777" w:rsidR="00A76731" w:rsidRPr="00A76731" w:rsidRDefault="00A76731" w:rsidP="00753BBD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*03:38, 03:79, 03:85, 03:96, 14:48, 14:174, 14:177, </w:t>
            </w:r>
            <w:r w:rsidRPr="00A76731">
              <w:rPr>
                <w:rFonts w:cs="Arial"/>
                <w:b/>
                <w:bCs/>
                <w:sz w:val="18"/>
                <w:szCs w:val="18"/>
              </w:rPr>
              <w:t>DRB3*01:14</w:t>
            </w:r>
          </w:p>
          <w:p w14:paraId="264813FF" w14:textId="77777777" w:rsidR="00A76731" w:rsidRPr="00A76731" w:rsidRDefault="00A76731" w:rsidP="00753BBD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3633F0CF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03:12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1:26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1:40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1:100, 14:19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4:213</w:t>
            </w:r>
          </w:p>
        </w:tc>
      </w:tr>
      <w:tr w:rsidR="00A76731" w:rsidRPr="00A76731" w14:paraId="732D6EA1" w14:textId="77777777" w:rsidTr="005740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5"/>
        </w:trPr>
        <w:tc>
          <w:tcPr>
            <w:tcW w:w="985" w:type="dxa"/>
          </w:tcPr>
          <w:p w14:paraId="71E21D64" w14:textId="530A2722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3</w:t>
            </w:r>
          </w:p>
        </w:tc>
        <w:tc>
          <w:tcPr>
            <w:tcW w:w="1417" w:type="dxa"/>
          </w:tcPr>
          <w:p w14:paraId="0A8E7EF1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115 bp </w:t>
            </w:r>
          </w:p>
          <w:p w14:paraId="3A51F23B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74C6A276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245 bp</w:t>
            </w:r>
          </w:p>
        </w:tc>
        <w:tc>
          <w:tcPr>
            <w:tcW w:w="3544" w:type="dxa"/>
          </w:tcPr>
          <w:p w14:paraId="46B2C72D" w14:textId="347DB341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34, 13:64, 13:136, 13:174, 13:204, 13:221, 13:250</w:t>
            </w:r>
          </w:p>
          <w:p w14:paraId="538FEB0E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01:03, 13:02:13, 13:28:01- 13:28:02, 13:76, 13:163, 13:193, 13:242:02</w:t>
            </w:r>
          </w:p>
          <w:p w14:paraId="53394C87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7379" w:type="dxa"/>
          </w:tcPr>
          <w:p w14:paraId="5839CC14" w14:textId="77777777" w:rsidR="00A76731" w:rsidRPr="00A76731" w:rsidRDefault="00A76731" w:rsidP="00753BBD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*03:43, 03:71:01, 11:76, 11:114, 11:183, 11:196, 11:302, 14:41, 14:77, 14:110, 14:218, </w:t>
            </w:r>
            <w:r w:rsidRPr="00A76731">
              <w:rPr>
                <w:rFonts w:cs="Arial"/>
                <w:b/>
                <w:bCs/>
                <w:sz w:val="18"/>
                <w:szCs w:val="18"/>
              </w:rPr>
              <w:t>DRB3*01:14</w:t>
            </w:r>
          </w:p>
          <w:p w14:paraId="3C5710D4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03:01:17, 03:15:02, 03:73, 03:97, 03:145, 11:01:05, 11:01:10, 11:04:03, 11:06:02, 11:13:01-11:13:02, 11:17, 11:52, 11:54:01, 11:159, 11:202, 11:283, 14:01:01:01-14:01:01:03, 14:01:03-14:01:05, 14:05:01:01-14:05:02, 14:05:04-14:05:05, 14:07:01-14:07:02, 14:08, 14:14, 14:18, 14:23:01:01-14:23:04, 14:26, 14:32:02-14:32:03, 14:34-14:36, 14:39, 14:42-14:44:01, 14:44:03-14:45, 14:54:01:01-14:56, 14:58-14:60, 14:62, 14:64-14:65, 14:70, 14:72, 14:82, 14:86-14:88, 14:90-14:92N, 14:95-14:97, 14:99-14:101, 14:104-14:105, 14:110-14:114, 14:117-14:118, 14:122-14:125, 14:127:02, 14:129-14:134, 14:137N, 14:139-14:140, 14:142, 14:146-14:147, 14:149-14:151, 14:153-14:155, 14:157-14:158, 14:160-14:163, 14:166N-14:169, 14:172-14:173, 14:178, 14:184-14:193, 14:197N, 14:202-14:204, 14:207, 14:211, 14:213-14:217, 14:219, 14:225, 14:227-14:228, 14:230, 14:232, 14:234-14:238, 14:240, 14:243, 14:245-14:246, 14:248</w:t>
            </w:r>
          </w:p>
        </w:tc>
      </w:tr>
      <w:tr w:rsidR="00A76731" w:rsidRPr="00A76731" w14:paraId="37A21A3F" w14:textId="77777777" w:rsidTr="00A7673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30F9F99F" w14:textId="77777777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417" w:type="dxa"/>
          </w:tcPr>
          <w:p w14:paraId="00EA083B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145 bp </w:t>
            </w:r>
          </w:p>
          <w:p w14:paraId="2D4A6D24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180 bp</w:t>
            </w:r>
          </w:p>
          <w:p w14:paraId="79C7FCBC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08379EB1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3544" w:type="dxa"/>
          </w:tcPr>
          <w:p w14:paraId="2E8DB9D9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35, 13:161, 13:185N</w:t>
            </w:r>
          </w:p>
          <w:p w14:paraId="6A8E14E1" w14:textId="79823529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39, 13:54, 13:77-13:79, 13:100, 13:162-13:163, 13:181</w:t>
            </w:r>
          </w:p>
          <w:p w14:paraId="67C3FD4A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3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30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33:01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45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52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166</w:t>
            </w:r>
          </w:p>
        </w:tc>
        <w:tc>
          <w:tcPr>
            <w:tcW w:w="7379" w:type="dxa"/>
          </w:tcPr>
          <w:p w14:paraId="64D8DBE5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6E78BC20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*03:13:01-03:13:02, 03:38, 03:79, 03:88, 03:167, 11:116, 11:120, 14:48, 14:64, 14:109, 14:115, 14:177, </w:t>
            </w:r>
            <w:r w:rsidRPr="00A76731">
              <w:rPr>
                <w:rFonts w:cs="Arial"/>
                <w:b/>
                <w:bCs/>
                <w:sz w:val="18"/>
                <w:szCs w:val="18"/>
              </w:rPr>
              <w:t>DRB3*01:14</w:t>
            </w:r>
          </w:p>
          <w:p w14:paraId="28D612F5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03:12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03:16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03:83, 11:26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1:40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4:19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</w:p>
        </w:tc>
      </w:tr>
      <w:tr w:rsidR="00A76731" w:rsidRPr="00DC43D9" w14:paraId="4D68936B" w14:textId="77777777" w:rsidTr="00A76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C07A1BE" w14:textId="478C34CB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6BD4B7E2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110 bp</w:t>
            </w:r>
          </w:p>
          <w:p w14:paraId="5A9F4C57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2C408D88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438271C6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7E538AD3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6601AEF2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69A16223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6F3ECBF4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5723376A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7D11CD5F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2F00BCFC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4A5ED29B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32C273F4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68E723D7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0656E4E6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4E97ED59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3579461A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71E592C8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0F3CFCCB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140 bp</w:t>
            </w:r>
          </w:p>
        </w:tc>
        <w:tc>
          <w:tcPr>
            <w:tcW w:w="3544" w:type="dxa"/>
          </w:tcPr>
          <w:p w14:paraId="61BA7634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03:01:01-13:04, 13:07:01-13:08, 13:11:01-13:14:03, 13:19, 13:21:01:01-13:25, 13:30, 13:33:01-13:33:03, 13:37-13:38, 13:44-13:49:02, 13:52, 13:54-13:55, 13:57-13:58, 13:60, 13:66:01-13:66:02, 13:70, 13:72, 13:75-13:76, 13:81-13:84, 13:86, 13:88-13:90, 13:94:01-13:95, 13:97:01-13:97:02, 13:100-13:101, 13:107-13:108, 13:118, 13:122, 13:132-13:135, 13:149-13:150, 13:152, 13:154, 13:161-13:162, 13:164, 13:167, 13:169, 13:180, 13:182, 13:188, 13:194, 13:197, 13:206, 13:219, 13:224, 13:227-13:232, 13:246-13:247, 13:253, 13:276, 13:284, 13:286, 13:295N, 13:307, 13:314, 13:316-13:317, 13:319N, 13:321, 13:329N-13:330, 13:333, 13:335</w:t>
            </w:r>
          </w:p>
          <w:p w14:paraId="5143EC21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35C68714" w14:textId="77777777" w:rsidR="00A76731" w:rsidRPr="00A76731" w:rsidRDefault="00A76731" w:rsidP="00753BBD">
            <w:pPr>
              <w:rPr>
                <w:rFonts w:cs="Arial"/>
                <w:sz w:val="18"/>
                <w:szCs w:val="18"/>
                <w:lang w:val="sv-SE"/>
              </w:rPr>
            </w:pPr>
            <w:r w:rsidRPr="00A76731">
              <w:rPr>
                <w:rFonts w:cs="Arial"/>
                <w:sz w:val="18"/>
                <w:szCs w:val="18"/>
              </w:rPr>
              <w:t>*13:185N</w:t>
            </w:r>
          </w:p>
        </w:tc>
        <w:tc>
          <w:tcPr>
            <w:tcW w:w="7379" w:type="dxa"/>
          </w:tcPr>
          <w:p w14:paraId="1C38E2FC" w14:textId="77777777" w:rsidR="00A76731" w:rsidRPr="00A76731" w:rsidRDefault="00A76731" w:rsidP="00753BBD">
            <w:pPr>
              <w:rPr>
                <w:rFonts w:cs="Arial"/>
                <w:sz w:val="18"/>
                <w:szCs w:val="18"/>
                <w:lang w:val="sv-SE"/>
              </w:rPr>
            </w:pPr>
            <w:r w:rsidRPr="00DC43D9">
              <w:rPr>
                <w:rFonts w:cs="Arial"/>
                <w:sz w:val="18"/>
                <w:szCs w:val="18"/>
                <w:lang w:val="sv-SE"/>
              </w:rPr>
              <w:t>*03:04:01-03:04:02, 03:17, 03:21, 03:25:01-03:25:02, 03:30-03:31, 03:35, 03:40-03:41:02, 03:49, 03:75, 03:105, 03:118, 03:155, 08:20, 11:01:01:01, 11:01:01:03-11:01:27, 11:01:28</w:t>
            </w:r>
            <w:r w:rsidRPr="00DC43D9">
              <w:rPr>
                <w:rFonts w:cs="Arial"/>
                <w:sz w:val="18"/>
                <w:szCs w:val="18"/>
                <w:vertAlign w:val="superscript"/>
                <w:lang w:val="sv-SE"/>
              </w:rPr>
              <w:t>?</w:t>
            </w:r>
            <w:r w:rsidRPr="00DC43D9">
              <w:rPr>
                <w:rFonts w:cs="Arial"/>
                <w:sz w:val="18"/>
                <w:szCs w:val="18"/>
                <w:lang w:val="sv-SE"/>
              </w:rPr>
              <w:t>, 11:01:29-11:01:31, 11:01:33-11:04:22, 11:06:01-11:08:03, 11:10:01-11:11:01, 11:11:03-11:14:02, 11:17-11:19:03, 11:21, 11:23:01-11:23:02, 11:25-11:27:03, 11:29:01-11:29:02, 11:31-11:39, 11:41-11:43:01:02, 11:45-11:48, 11:51-11:57, 11:60-11:66:02, 11:68-11:70, 11:72-11:75, 11:77-11:82, 11:84:01-11:84:03, 11:86, 11:88-11:103:02, 11:105-11:112, 11:116-11:121, 11:123-11:126, 11:128-11:181, 11:184-11:192, 11:194:01-11:195, 11:197-11:208, 11:210-11:228, 11:230-11:248Q, 11:250N-11:258, 11:260, 11:262-11:269, 11:271-11:272Q, 11:274-11:277, 11:279, 11:281-11:285, 11:287N, 11:289-11:301N, 11:303N-11:308, 11:310-11:312, 14:01:01:01-14:01:05, 14:05:01:01-14:05:05, 14:07:01-14:08, 14:14, 14:16, 14:20, 14:22-14:23:04, 14:25:01-14:26, 14:32:01-14:32:03, 14:34-14:40, 14:42-14:45, 14:49, 14:53-14:56, 14:58, 14:60, 14:62, 14:65, 14:69-14:70, 14:72, 14:74-14:75, 14:82, 14:84, 14:86-14:88, 14:90-14:92N, 14:94, 14:96, 14:99-14:105, 14:111-14:114, 14:116-14:119, 14:122-14:125, 14:127:01-14:131, 14:136-14:137N, 14:139-14:140, 14:142, 14:146-14:147, 14:149-14:151, 14:153, 14:155-14:164, 14:166N, 14:168-14:169, 14:171-14:173, 14:178, 14:181, 14:183-14:193, 14:197N, 14:202-14:204, 14:207-14:208, 14:211, 14:213-14:217, 14:219, 14:225, 14:227, 14:230, 14:232, 14:234-14:238, 14:240, 14:243-14:245, 14:248</w:t>
            </w:r>
          </w:p>
        </w:tc>
      </w:tr>
      <w:tr w:rsidR="00A76731" w:rsidRPr="00A76731" w14:paraId="245DDE3C" w14:textId="77777777" w:rsidTr="005740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86"/>
        </w:trPr>
        <w:tc>
          <w:tcPr>
            <w:tcW w:w="985" w:type="dxa"/>
          </w:tcPr>
          <w:p w14:paraId="3FEC60B7" w14:textId="5DA54AE5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lastRenderedPageBreak/>
              <w:t>26</w:t>
            </w:r>
          </w:p>
        </w:tc>
        <w:tc>
          <w:tcPr>
            <w:tcW w:w="1417" w:type="dxa"/>
          </w:tcPr>
          <w:p w14:paraId="6A471515" w14:textId="77777777" w:rsidR="00A76731" w:rsidRPr="00A76731" w:rsidRDefault="00A76731" w:rsidP="00753BBD">
            <w:pPr>
              <w:rPr>
                <w:rFonts w:cs="Arial"/>
                <w:sz w:val="18"/>
                <w:szCs w:val="18"/>
                <w:lang w:val="sv-SE"/>
              </w:rPr>
            </w:pPr>
            <w:r w:rsidRPr="00A76731">
              <w:rPr>
                <w:rFonts w:cs="Arial"/>
                <w:sz w:val="18"/>
                <w:szCs w:val="18"/>
                <w:lang w:val="sv-SE"/>
              </w:rPr>
              <w:t>90 bp</w:t>
            </w:r>
          </w:p>
          <w:p w14:paraId="6CE70A67" w14:textId="77777777" w:rsidR="00A76731" w:rsidRPr="00A76731" w:rsidRDefault="00A76731" w:rsidP="00753BBD">
            <w:pPr>
              <w:rPr>
                <w:rFonts w:cs="Arial"/>
                <w:sz w:val="18"/>
                <w:szCs w:val="18"/>
                <w:lang w:val="sv-SE"/>
              </w:rPr>
            </w:pPr>
          </w:p>
          <w:p w14:paraId="7686FC90" w14:textId="77777777" w:rsidR="00A76731" w:rsidRPr="00A76731" w:rsidRDefault="00A76731" w:rsidP="00753BBD">
            <w:pPr>
              <w:rPr>
                <w:rFonts w:cs="Arial"/>
                <w:sz w:val="18"/>
                <w:szCs w:val="18"/>
                <w:lang w:val="sv-SE"/>
              </w:rPr>
            </w:pPr>
            <w:r w:rsidRPr="00A76731">
              <w:rPr>
                <w:rFonts w:cs="Arial"/>
                <w:sz w:val="18"/>
                <w:szCs w:val="18"/>
                <w:lang w:val="sv-SE"/>
              </w:rPr>
              <w:t>140 bp</w:t>
            </w:r>
          </w:p>
        </w:tc>
        <w:tc>
          <w:tcPr>
            <w:tcW w:w="3544" w:type="dxa"/>
          </w:tcPr>
          <w:p w14:paraId="53404A41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50</w:t>
            </w:r>
          </w:p>
          <w:p w14:paraId="56634E1D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3AB8976F" w14:textId="77777777" w:rsidR="00A76731" w:rsidRPr="00A76731" w:rsidRDefault="00A76731" w:rsidP="00753BBD">
            <w:pPr>
              <w:rPr>
                <w:rFonts w:cs="Arial"/>
                <w:sz w:val="18"/>
                <w:szCs w:val="18"/>
                <w:lang w:val="sv-SE"/>
              </w:rPr>
            </w:pPr>
            <w:r w:rsidRPr="00A76731">
              <w:rPr>
                <w:rFonts w:cs="Arial"/>
                <w:sz w:val="18"/>
                <w:szCs w:val="18"/>
              </w:rPr>
              <w:t>*13:05:01:01-13:05:03, 13:18, 13:26:01-13:26:02, 13:42:01-13:42:02, 13:50:02-13:50:03, 13:63, 13:111, 13:132, 13:136, 13:144, 13:158:01-13:158:02, 13:189, 13:199, 13:203, 13:232, 13:277, 13:302</w:t>
            </w:r>
          </w:p>
        </w:tc>
        <w:tc>
          <w:tcPr>
            <w:tcW w:w="7379" w:type="dxa"/>
          </w:tcPr>
          <w:p w14:paraId="5696628D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*11:39, 11:43:01:01-11:43:01:02, 11:50, 11:115, 11:145, 11:151, 11:168, 11:174, 16:73, </w:t>
            </w:r>
            <w:r w:rsidRPr="00A76731">
              <w:rPr>
                <w:rFonts w:cs="Arial"/>
                <w:b/>
                <w:bCs/>
                <w:sz w:val="18"/>
                <w:szCs w:val="18"/>
              </w:rPr>
              <w:t>DRB3*02:111</w:t>
            </w:r>
          </w:p>
          <w:p w14:paraId="624FA445" w14:textId="46775EE9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08:09:01-08:09:02, 08:21, 08:70, 08:87, 11:01:12, 11:04:04, 11:09:01:01-11:10:02, 11:12:02, 11:22, 11:28:02, 11:29:02, 11:40, 11:46:01, 11:58:01, 11:59, 11:62:02, 11:63:02, 11:83, 11:87, 11:113, 11:115, 11:122</w:t>
            </w:r>
            <w:r w:rsidRPr="00A76731">
              <w:rPr>
                <w:rFonts w:cs="Arial"/>
                <w:sz w:val="18"/>
                <w:szCs w:val="18"/>
                <w:lang w:val="sv-SE"/>
              </w:rPr>
              <w:t xml:space="preserve">, </w:t>
            </w:r>
            <w:r w:rsidRPr="00A76731">
              <w:rPr>
                <w:rFonts w:cs="Arial"/>
                <w:sz w:val="18"/>
                <w:szCs w:val="18"/>
              </w:rPr>
              <w:t>11:149, 11:165:02, 11:182, 11:189-11:190, 11:218, 11:264, 14:15, 14:22, 14:27:01-14:27:02, 14:73, 14:105, 16:01:01:02-16:01:01:03, 16:01:18, 16:72-16:73</w:t>
            </w:r>
          </w:p>
        </w:tc>
      </w:tr>
      <w:tr w:rsidR="00A76731" w:rsidRPr="00A76731" w14:paraId="63F53D71" w14:textId="77777777" w:rsidTr="00A76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40933B98" w14:textId="77777777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6B620EB5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145 bp </w:t>
            </w:r>
          </w:p>
          <w:p w14:paraId="2BDB2373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175 bp </w:t>
            </w:r>
          </w:p>
          <w:p w14:paraId="10EBC99F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205 bp</w:t>
            </w:r>
          </w:p>
        </w:tc>
        <w:tc>
          <w:tcPr>
            <w:tcW w:w="3544" w:type="dxa"/>
          </w:tcPr>
          <w:p w14:paraId="39EA4F4D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52, 13:204</w:t>
            </w:r>
          </w:p>
          <w:p w14:paraId="6CF12293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59</w:t>
            </w:r>
          </w:p>
          <w:p w14:paraId="79C846ED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72</w:t>
            </w:r>
          </w:p>
        </w:tc>
        <w:tc>
          <w:tcPr>
            <w:tcW w:w="7379" w:type="dxa"/>
          </w:tcPr>
          <w:p w14:paraId="1355F719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</w:tc>
      </w:tr>
      <w:tr w:rsidR="00A76731" w:rsidRPr="00A76731" w14:paraId="4FCE42DF" w14:textId="77777777" w:rsidTr="00A7673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295700DF" w14:textId="77777777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417" w:type="dxa"/>
          </w:tcPr>
          <w:p w14:paraId="09C92B01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145 bp</w:t>
            </w:r>
          </w:p>
          <w:p w14:paraId="05837D7D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210 bp </w:t>
            </w:r>
          </w:p>
          <w:p w14:paraId="2071D9C3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3544" w:type="dxa"/>
          </w:tcPr>
          <w:p w14:paraId="21D6FC5F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80, 13:292</w:t>
            </w:r>
          </w:p>
          <w:p w14:paraId="4F9CA01A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78</w:t>
            </w:r>
          </w:p>
          <w:p w14:paraId="46B6EC3F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58, 13:81, 13:163, 13:242:01-13:242:02, 13:284</w:t>
            </w:r>
          </w:p>
        </w:tc>
        <w:tc>
          <w:tcPr>
            <w:tcW w:w="7379" w:type="dxa"/>
          </w:tcPr>
          <w:p w14:paraId="72920ED1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03:16</w:t>
            </w:r>
          </w:p>
          <w:p w14:paraId="684F5146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45EDD341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03:20, 03:145, 11:06:01-11:06:03, 11:21, 11:47, 11:57, 11:129, 11:174, 14:29, 14:99</w:t>
            </w:r>
          </w:p>
        </w:tc>
      </w:tr>
      <w:tr w:rsidR="00A76731" w:rsidRPr="00A76731" w14:paraId="388BD35E" w14:textId="77777777" w:rsidTr="00A76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36E8522F" w14:textId="77777777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417" w:type="dxa"/>
          </w:tcPr>
          <w:p w14:paraId="09A5A181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150 bp</w:t>
            </w:r>
          </w:p>
          <w:p w14:paraId="32318FD5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3544" w:type="dxa"/>
          </w:tcPr>
          <w:p w14:paraId="4B9261E0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51</w:t>
            </w:r>
          </w:p>
          <w:p w14:paraId="49C1AAB0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3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30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33:01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52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105</w:t>
            </w:r>
          </w:p>
        </w:tc>
        <w:tc>
          <w:tcPr>
            <w:tcW w:w="7379" w:type="dxa"/>
          </w:tcPr>
          <w:p w14:paraId="25BDF363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032EE174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03:12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1:26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1:40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1:100, 14:19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4:213</w:t>
            </w:r>
          </w:p>
        </w:tc>
      </w:tr>
      <w:tr w:rsidR="00A76731" w:rsidRPr="00A76731" w14:paraId="1DFC471B" w14:textId="77777777" w:rsidTr="00A7673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673887C7" w14:textId="412BEDD7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7" w:type="dxa"/>
          </w:tcPr>
          <w:p w14:paraId="7EBDCAD6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75 bp </w:t>
            </w:r>
          </w:p>
          <w:p w14:paraId="521B6303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170 bp </w:t>
            </w:r>
          </w:p>
          <w:p w14:paraId="7FB239E3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544" w:type="dxa"/>
          </w:tcPr>
          <w:p w14:paraId="50A92B64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92</w:t>
            </w:r>
          </w:p>
          <w:p w14:paraId="04F28428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90, 13:113N</w:t>
            </w:r>
          </w:p>
          <w:p w14:paraId="66C4AA6D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98</w:t>
            </w:r>
          </w:p>
        </w:tc>
        <w:tc>
          <w:tcPr>
            <w:tcW w:w="7379" w:type="dxa"/>
          </w:tcPr>
          <w:p w14:paraId="21CB04C5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1:177, 14:26</w:t>
            </w:r>
          </w:p>
          <w:p w14:paraId="0482C5FF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27F2859B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1:233</w:t>
            </w:r>
          </w:p>
        </w:tc>
      </w:tr>
      <w:tr w:rsidR="00A76731" w:rsidRPr="00A76731" w14:paraId="252131EB" w14:textId="77777777" w:rsidTr="00A76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5B2029DB" w14:textId="4D502207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7" w:type="dxa"/>
          </w:tcPr>
          <w:p w14:paraId="7BF29291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80 bp </w:t>
            </w:r>
          </w:p>
          <w:p w14:paraId="23EDC6FA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130 bp</w:t>
            </w:r>
          </w:p>
          <w:p w14:paraId="73F739DC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280 bp</w:t>
            </w:r>
          </w:p>
        </w:tc>
        <w:tc>
          <w:tcPr>
            <w:tcW w:w="3544" w:type="dxa"/>
          </w:tcPr>
          <w:p w14:paraId="67B40BB6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02</w:t>
            </w:r>
          </w:p>
          <w:p w14:paraId="01322FBF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95</w:t>
            </w:r>
          </w:p>
          <w:p w14:paraId="7D5E51B4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3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30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33:01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3:52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 xml:space="preserve">, 13:166 </w:t>
            </w:r>
          </w:p>
        </w:tc>
        <w:tc>
          <w:tcPr>
            <w:tcW w:w="7379" w:type="dxa"/>
          </w:tcPr>
          <w:p w14:paraId="267163C0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670C776B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03:153, 14:158</w:t>
            </w:r>
          </w:p>
          <w:p w14:paraId="644E2653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03:12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03:83, 11:26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A76731">
              <w:rPr>
                <w:rFonts w:cs="Arial"/>
                <w:sz w:val="18"/>
                <w:szCs w:val="18"/>
              </w:rPr>
              <w:t>, 11:40</w:t>
            </w:r>
            <w:r w:rsidRPr="00A76731">
              <w:rPr>
                <w:rFonts w:cs="Arial"/>
                <w:sz w:val="18"/>
                <w:szCs w:val="18"/>
                <w:vertAlign w:val="superscript"/>
              </w:rPr>
              <w:t>?</w:t>
            </w:r>
          </w:p>
        </w:tc>
      </w:tr>
      <w:tr w:rsidR="00A76731" w:rsidRPr="00A76731" w14:paraId="09FC784B" w14:textId="77777777" w:rsidTr="00A7673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18"/>
        </w:trPr>
        <w:tc>
          <w:tcPr>
            <w:tcW w:w="985" w:type="dxa"/>
          </w:tcPr>
          <w:p w14:paraId="0584D034" w14:textId="163646FB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7" w:type="dxa"/>
          </w:tcPr>
          <w:p w14:paraId="53340779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90 bp </w:t>
            </w:r>
          </w:p>
          <w:p w14:paraId="0E0F89B9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120 bp </w:t>
            </w:r>
          </w:p>
          <w:p w14:paraId="05232CBE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160 bp</w:t>
            </w:r>
          </w:p>
        </w:tc>
        <w:tc>
          <w:tcPr>
            <w:tcW w:w="3544" w:type="dxa"/>
          </w:tcPr>
          <w:p w14:paraId="688E757E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01</w:t>
            </w:r>
          </w:p>
          <w:p w14:paraId="3C3E3EA3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91</w:t>
            </w:r>
          </w:p>
          <w:p w14:paraId="3AF5C137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99, 13:113N</w:t>
            </w:r>
          </w:p>
        </w:tc>
        <w:tc>
          <w:tcPr>
            <w:tcW w:w="7379" w:type="dxa"/>
          </w:tcPr>
          <w:p w14:paraId="01023832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4D328824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269DACD7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4:118</w:t>
            </w:r>
          </w:p>
        </w:tc>
      </w:tr>
      <w:tr w:rsidR="00A76731" w:rsidRPr="00A76731" w14:paraId="5F788D1C" w14:textId="77777777" w:rsidTr="00A76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21DA7C7A" w14:textId="77777777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417" w:type="dxa"/>
          </w:tcPr>
          <w:p w14:paraId="55E60B77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135 bp</w:t>
            </w:r>
          </w:p>
          <w:p w14:paraId="7552C871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3544" w:type="dxa"/>
          </w:tcPr>
          <w:p w14:paraId="58821CAB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48</w:t>
            </w:r>
          </w:p>
          <w:p w14:paraId="1292B912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41, 13:147</w:t>
            </w:r>
          </w:p>
        </w:tc>
        <w:tc>
          <w:tcPr>
            <w:tcW w:w="7379" w:type="dxa"/>
          </w:tcPr>
          <w:p w14:paraId="21D29F10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282CF325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03:56, 11:160-11:161, 14:191, 14:239</w:t>
            </w:r>
          </w:p>
        </w:tc>
      </w:tr>
      <w:tr w:rsidR="00A76731" w:rsidRPr="00A76731" w14:paraId="685FECB8" w14:textId="77777777" w:rsidTr="00A7673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2ECA4DA1" w14:textId="77777777" w:rsidR="00A76731" w:rsidRPr="00A76731" w:rsidRDefault="00A76731" w:rsidP="00753BBD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A76731">
              <w:rPr>
                <w:rFonts w:cs="Arial"/>
                <w:b/>
                <w:spacing w:val="-3"/>
                <w:sz w:val="18"/>
                <w:szCs w:val="18"/>
              </w:rPr>
              <w:t>46</w:t>
            </w:r>
          </w:p>
        </w:tc>
        <w:tc>
          <w:tcPr>
            <w:tcW w:w="1417" w:type="dxa"/>
          </w:tcPr>
          <w:p w14:paraId="2210E6E4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135 bp</w:t>
            </w:r>
          </w:p>
          <w:p w14:paraId="7D7684A7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205 bp</w:t>
            </w:r>
          </w:p>
          <w:p w14:paraId="46CBF3FA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260 bp</w:t>
            </w:r>
          </w:p>
        </w:tc>
        <w:tc>
          <w:tcPr>
            <w:tcW w:w="3544" w:type="dxa"/>
          </w:tcPr>
          <w:p w14:paraId="6A48FAE4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48</w:t>
            </w:r>
          </w:p>
          <w:p w14:paraId="0CCDF132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*13:137N, 13:142N </w:t>
            </w:r>
          </w:p>
          <w:p w14:paraId="53AAC203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47</w:t>
            </w:r>
          </w:p>
        </w:tc>
        <w:tc>
          <w:tcPr>
            <w:tcW w:w="7379" w:type="dxa"/>
          </w:tcPr>
          <w:p w14:paraId="58E1C56E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</w:tc>
      </w:tr>
      <w:tr w:rsidR="00A76731" w:rsidRPr="00A76731" w14:paraId="4E58B027" w14:textId="77777777" w:rsidTr="00A767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267792EE" w14:textId="77777777" w:rsidR="00A76731" w:rsidRPr="00A76731" w:rsidRDefault="00A76731" w:rsidP="00753BBD">
            <w:pPr>
              <w:rPr>
                <w:rFonts w:cs="Arial"/>
                <w:b/>
                <w:sz w:val="18"/>
                <w:szCs w:val="18"/>
              </w:rPr>
            </w:pPr>
            <w:r w:rsidRPr="00A76731">
              <w:rPr>
                <w:rFonts w:cs="Arial"/>
                <w:b/>
                <w:sz w:val="18"/>
                <w:szCs w:val="18"/>
              </w:rPr>
              <w:t>53</w:t>
            </w:r>
          </w:p>
        </w:tc>
        <w:tc>
          <w:tcPr>
            <w:tcW w:w="1417" w:type="dxa"/>
          </w:tcPr>
          <w:p w14:paraId="544C82E9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150 bp</w:t>
            </w:r>
          </w:p>
          <w:p w14:paraId="1647054E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3544" w:type="dxa"/>
          </w:tcPr>
          <w:p w14:paraId="3AFF8C49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24</w:t>
            </w:r>
          </w:p>
          <w:p w14:paraId="78B59678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87</w:t>
            </w:r>
          </w:p>
        </w:tc>
        <w:tc>
          <w:tcPr>
            <w:tcW w:w="7379" w:type="dxa"/>
          </w:tcPr>
          <w:p w14:paraId="695A8482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509A6670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*01:25, 10:40, 12:64, 15:93, </w:t>
            </w:r>
            <w:r w:rsidRPr="004220DC">
              <w:rPr>
                <w:rFonts w:cs="Arial"/>
                <w:b/>
                <w:bCs/>
                <w:sz w:val="18"/>
                <w:szCs w:val="18"/>
              </w:rPr>
              <w:t>DRB5*01:60</w:t>
            </w:r>
          </w:p>
        </w:tc>
      </w:tr>
      <w:tr w:rsidR="00A76731" w:rsidRPr="00A76731" w14:paraId="4971014A" w14:textId="77777777" w:rsidTr="00A7673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85" w:type="dxa"/>
          </w:tcPr>
          <w:p w14:paraId="110F3462" w14:textId="3C782A68" w:rsidR="00A76731" w:rsidRPr="00A76731" w:rsidRDefault="00A76731" w:rsidP="00753BBD">
            <w:pPr>
              <w:rPr>
                <w:rFonts w:cs="Arial"/>
                <w:b/>
                <w:sz w:val="18"/>
                <w:szCs w:val="18"/>
              </w:rPr>
            </w:pPr>
            <w:r w:rsidRPr="00A76731">
              <w:rPr>
                <w:rFonts w:cs="Arial"/>
                <w:b/>
                <w:sz w:val="18"/>
                <w:szCs w:val="18"/>
              </w:rPr>
              <w:t>56</w:t>
            </w:r>
          </w:p>
        </w:tc>
        <w:tc>
          <w:tcPr>
            <w:tcW w:w="1417" w:type="dxa"/>
          </w:tcPr>
          <w:p w14:paraId="0F594C8D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115 bp </w:t>
            </w:r>
          </w:p>
          <w:p w14:paraId="2A675199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</w:p>
          <w:p w14:paraId="58B21DF1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210 bp </w:t>
            </w:r>
          </w:p>
          <w:p w14:paraId="44338BB4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255 bp</w:t>
            </w:r>
          </w:p>
        </w:tc>
        <w:tc>
          <w:tcPr>
            <w:tcW w:w="3544" w:type="dxa"/>
          </w:tcPr>
          <w:p w14:paraId="5BEC2C2B" w14:textId="6DB4402B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34, 13:64, 13:136, 13:174, 13:204, 13:221, 13:250</w:t>
            </w:r>
          </w:p>
          <w:p w14:paraId="0E67650F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178</w:t>
            </w:r>
          </w:p>
          <w:p w14:paraId="2F9CB875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>*13:28:01-13:28:02</w:t>
            </w:r>
          </w:p>
        </w:tc>
        <w:tc>
          <w:tcPr>
            <w:tcW w:w="7379" w:type="dxa"/>
          </w:tcPr>
          <w:p w14:paraId="2A5D2956" w14:textId="77777777" w:rsidR="00A76731" w:rsidRPr="00A76731" w:rsidRDefault="00A76731" w:rsidP="00753BBD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A76731">
              <w:rPr>
                <w:rFonts w:cs="Arial"/>
                <w:sz w:val="18"/>
                <w:szCs w:val="18"/>
              </w:rPr>
              <w:t xml:space="preserve">*03:43, 03:71:01, 11:76, 11:114, 11:183, 11:196, 11:302, 14:41, 14:77, 14:110, 14:218, </w:t>
            </w:r>
            <w:r w:rsidRPr="00A76731">
              <w:rPr>
                <w:rFonts w:cs="Arial"/>
                <w:b/>
                <w:bCs/>
                <w:sz w:val="18"/>
                <w:szCs w:val="18"/>
              </w:rPr>
              <w:t>DRB3*01:14</w:t>
            </w:r>
          </w:p>
          <w:p w14:paraId="530790FF" w14:textId="77777777" w:rsidR="00A76731" w:rsidRPr="00A76731" w:rsidRDefault="00A76731" w:rsidP="00753BBD">
            <w:pPr>
              <w:rPr>
                <w:rFonts w:cs="Arial"/>
                <w:b/>
                <w:bCs/>
                <w:sz w:val="18"/>
                <w:szCs w:val="18"/>
              </w:rPr>
            </w:pPr>
          </w:p>
          <w:p w14:paraId="64526EC9" w14:textId="77777777" w:rsidR="00A76731" w:rsidRPr="00A76731" w:rsidRDefault="00A76731" w:rsidP="00753BBD">
            <w:pPr>
              <w:rPr>
                <w:rFonts w:cs="Arial"/>
                <w:sz w:val="18"/>
                <w:szCs w:val="18"/>
              </w:rPr>
            </w:pPr>
            <w:r w:rsidRPr="00A76731">
              <w:rPr>
                <w:rFonts w:cs="Arial"/>
                <w:b/>
                <w:bCs/>
                <w:sz w:val="18"/>
                <w:szCs w:val="18"/>
              </w:rPr>
              <w:t>*</w:t>
            </w:r>
            <w:r w:rsidRPr="00A76731">
              <w:rPr>
                <w:rFonts w:cs="Arial"/>
                <w:sz w:val="18"/>
                <w:szCs w:val="18"/>
              </w:rPr>
              <w:t>03:73</w:t>
            </w:r>
          </w:p>
        </w:tc>
      </w:tr>
      <w:bookmarkEnd w:id="1"/>
    </w:tbl>
    <w:p w14:paraId="142D8AFA" w14:textId="32396194" w:rsidR="00A76731" w:rsidRDefault="00A76731" w:rsidP="006226E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left="-567" w:right="113"/>
        <w:rPr>
          <w:rFonts w:cs="Arial"/>
          <w:sz w:val="18"/>
          <w:szCs w:val="18"/>
        </w:rPr>
      </w:pPr>
    </w:p>
    <w:p w14:paraId="5E612C8D" w14:textId="50F7097E" w:rsidR="00A76731" w:rsidRDefault="00A76731" w:rsidP="006226E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left="-567" w:right="113"/>
        <w:rPr>
          <w:rFonts w:cs="Arial"/>
          <w:sz w:val="18"/>
          <w:szCs w:val="18"/>
        </w:rPr>
      </w:pPr>
    </w:p>
    <w:p w14:paraId="303412AC" w14:textId="58BD198A" w:rsidR="00A76731" w:rsidRDefault="00A76731" w:rsidP="006226E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left="-567" w:right="113"/>
        <w:rPr>
          <w:rFonts w:cs="Arial"/>
          <w:sz w:val="18"/>
          <w:szCs w:val="18"/>
        </w:rPr>
      </w:pPr>
    </w:p>
    <w:p w14:paraId="356167A2" w14:textId="77777777" w:rsidR="00DC170F" w:rsidRDefault="00DC170F" w:rsidP="00DC170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</w:p>
    <w:p w14:paraId="463B7113" w14:textId="77777777" w:rsidR="00D850B7" w:rsidRPr="004A3E88" w:rsidRDefault="00D850B7" w:rsidP="00D850B7">
      <w:pPr>
        <w:suppressAutoHyphens/>
        <w:ind w:left="-567" w:right="-29"/>
        <w:jc w:val="both"/>
        <w:rPr>
          <w:rFonts w:ascii="Arial" w:hAnsi="Arial" w:cs="Arial"/>
          <w:sz w:val="18"/>
          <w:szCs w:val="18"/>
        </w:rPr>
      </w:pPr>
      <w:bookmarkStart w:id="2" w:name="_Hlk38283207"/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4A3E88">
        <w:rPr>
          <w:rFonts w:ascii="Arial" w:hAnsi="Arial" w:cs="Arial"/>
          <w:spacing w:val="-3"/>
          <w:sz w:val="18"/>
          <w:szCs w:val="18"/>
        </w:rPr>
        <w:t xml:space="preserve">The following DRB1*13 alleles </w:t>
      </w:r>
      <w:r w:rsidRPr="004A3E88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716DB4F3" w14:textId="77777777" w:rsidR="00D850B7" w:rsidRPr="004A3E88" w:rsidRDefault="00D850B7" w:rsidP="00D850B7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977"/>
        <w:gridCol w:w="1276"/>
      </w:tblGrid>
      <w:tr w:rsidR="00D5409B" w:rsidRPr="00D5409B" w14:paraId="051C4B71" w14:textId="77777777" w:rsidTr="00D540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977" w:type="dxa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43FBDB41" w14:textId="77777777" w:rsidR="00D5409B" w:rsidRPr="00D5409B" w:rsidRDefault="00D5409B" w:rsidP="00FE077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3" w:name="_Hlk69826468"/>
            <w:bookmarkEnd w:id="2"/>
            <w:r w:rsidRPr="00D5409B"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3017336B" w14:textId="77777777" w:rsidR="00D5409B" w:rsidRPr="00D5409B" w:rsidRDefault="00D5409B" w:rsidP="00FE077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D5409B">
              <w:rPr>
                <w:rFonts w:cs="Arial"/>
                <w:bCs w:val="0"/>
                <w:iCs w:val="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D5409B" w:rsidRPr="00D5409B" w14:paraId="16E4EA3D" w14:textId="77777777" w:rsidTr="00D540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2986F10A" w14:textId="77777777" w:rsidR="00D5409B" w:rsidRPr="00D5409B" w:rsidRDefault="00D5409B" w:rsidP="00FE077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5409B">
              <w:rPr>
                <w:rFonts w:cs="Arial"/>
                <w:spacing w:val="-3"/>
                <w:sz w:val="18"/>
                <w:szCs w:val="18"/>
                <w:lang w:eastAsia="sv-SE"/>
              </w:rPr>
              <w:t>DRB1*13:28:01-13:28:02, 13:22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8D9CEF2" w14:textId="77777777" w:rsidR="00D5409B" w:rsidRPr="00D5409B" w:rsidRDefault="00D5409B" w:rsidP="00FE077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5409B">
              <w:rPr>
                <w:rFonts w:cs="Arial"/>
                <w:spacing w:val="-3"/>
                <w:sz w:val="18"/>
                <w:szCs w:val="18"/>
                <w:lang w:eastAsia="sv-SE"/>
              </w:rPr>
              <w:t>23, 56</w:t>
            </w:r>
          </w:p>
        </w:tc>
      </w:tr>
      <w:tr w:rsidR="00D5409B" w:rsidRPr="00D5409B" w14:paraId="784BFC9D" w14:textId="77777777" w:rsidTr="00D5409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66FAF535" w14:textId="77777777" w:rsidR="00D5409B" w:rsidRPr="00D5409B" w:rsidRDefault="00D5409B" w:rsidP="00FE077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5409B">
              <w:rPr>
                <w:rFonts w:cs="Arial"/>
                <w:spacing w:val="-3"/>
                <w:sz w:val="18"/>
                <w:szCs w:val="18"/>
                <w:lang w:eastAsia="sv-SE"/>
              </w:rPr>
              <w:t>DRB1*13:80, 13:242:0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49DE44B" w14:textId="77777777" w:rsidR="00D5409B" w:rsidRPr="00D5409B" w:rsidRDefault="00D5409B" w:rsidP="00FE077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5409B">
              <w:rPr>
                <w:rFonts w:cs="Arial"/>
                <w:spacing w:val="-3"/>
                <w:sz w:val="18"/>
                <w:szCs w:val="18"/>
                <w:lang w:eastAsia="sv-SE"/>
              </w:rPr>
              <w:t>34</w:t>
            </w:r>
          </w:p>
        </w:tc>
      </w:tr>
      <w:tr w:rsidR="00D5409B" w:rsidRPr="00D5409B" w14:paraId="4E35527A" w14:textId="77777777" w:rsidTr="00D540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16271E68" w14:textId="77777777" w:rsidR="00D5409B" w:rsidRPr="00D5409B" w:rsidRDefault="00D5409B" w:rsidP="00FE077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5409B">
              <w:rPr>
                <w:rFonts w:cs="Arial"/>
                <w:spacing w:val="-3"/>
                <w:sz w:val="18"/>
                <w:szCs w:val="18"/>
                <w:lang w:eastAsia="sv-SE"/>
              </w:rPr>
              <w:t>DRB1*13:92, 13:9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5C6298F" w14:textId="77777777" w:rsidR="00D5409B" w:rsidRPr="00D5409B" w:rsidRDefault="00D5409B" w:rsidP="00FE0772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D5409B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</w:tr>
      <w:bookmarkEnd w:id="3"/>
    </w:tbl>
    <w:p w14:paraId="5451D57C" w14:textId="77777777" w:rsidR="00D850B7" w:rsidRDefault="00D850B7" w:rsidP="00DB372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/>
        <w:rPr>
          <w:rFonts w:cs="Arial"/>
          <w:b/>
          <w:spacing w:val="-3"/>
          <w:sz w:val="18"/>
          <w:szCs w:val="18"/>
          <w:vertAlign w:val="superscript"/>
        </w:rPr>
      </w:pPr>
    </w:p>
    <w:p w14:paraId="5BD1C703" w14:textId="77777777" w:rsidR="00D850B7" w:rsidRDefault="00D850B7" w:rsidP="00DB372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/>
        <w:rPr>
          <w:rFonts w:cs="Arial"/>
          <w:b/>
          <w:spacing w:val="-3"/>
          <w:sz w:val="18"/>
          <w:szCs w:val="18"/>
          <w:vertAlign w:val="superscript"/>
        </w:rPr>
      </w:pPr>
    </w:p>
    <w:p w14:paraId="6B59478C" w14:textId="56B0E86F" w:rsidR="00DB372C" w:rsidRPr="00D850B7" w:rsidRDefault="00D850B7" w:rsidP="00DB372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/>
        <w:rPr>
          <w:spacing w:val="-3"/>
          <w:sz w:val="18"/>
          <w:szCs w:val="18"/>
        </w:rPr>
      </w:pPr>
      <w:r>
        <w:rPr>
          <w:rFonts w:cs="Arial"/>
          <w:b/>
          <w:spacing w:val="-3"/>
          <w:sz w:val="18"/>
          <w:szCs w:val="18"/>
          <w:vertAlign w:val="superscript"/>
        </w:rPr>
        <w:t>5</w:t>
      </w:r>
      <w:r w:rsidR="00DB372C" w:rsidRPr="00D850B7">
        <w:rPr>
          <w:rFonts w:cs="Arial"/>
          <w:spacing w:val="-3"/>
          <w:sz w:val="18"/>
          <w:szCs w:val="18"/>
        </w:rPr>
        <w:t xml:space="preserve">The following alleles cannot be separated by the </w:t>
      </w:r>
      <w:r w:rsidR="00DB372C" w:rsidRPr="00D850B7">
        <w:rPr>
          <w:spacing w:val="-3"/>
          <w:sz w:val="18"/>
          <w:szCs w:val="18"/>
        </w:rPr>
        <w:t xml:space="preserve">HLA-DRB1*13 primer set. These alleles can be distinguished by the DR low resolution kit and/or the HLA- DRB1*11 and </w:t>
      </w:r>
      <w:r w:rsidR="00DB372C" w:rsidRPr="00D850B7">
        <w:rPr>
          <w:rFonts w:cs="Arial"/>
          <w:spacing w:val="-3"/>
          <w:sz w:val="18"/>
          <w:szCs w:val="18"/>
        </w:rPr>
        <w:t xml:space="preserve">DRB1*14 </w:t>
      </w:r>
      <w:r w:rsidR="00DB372C" w:rsidRPr="00D850B7">
        <w:rPr>
          <w:spacing w:val="-3"/>
          <w:sz w:val="18"/>
          <w:szCs w:val="18"/>
        </w:rPr>
        <w:t>high resolution kit.</w:t>
      </w:r>
    </w:p>
    <w:p w14:paraId="25DD577E" w14:textId="10924220" w:rsidR="007735F8" w:rsidRPr="00F47EF7" w:rsidRDefault="007735F8" w:rsidP="00DB372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center" w:pos="13680"/>
        </w:tabs>
        <w:ind w:right="-29"/>
        <w:rPr>
          <w:rFonts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4428"/>
      </w:tblGrid>
      <w:tr w:rsidR="00574039" w:rsidRPr="00574039" w14:paraId="528FCBCC" w14:textId="77777777" w:rsidTr="00753B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428" w:type="dxa"/>
            <w:tcBorders>
              <w:top w:val="nil"/>
              <w:left w:val="nil"/>
              <w:right w:val="nil"/>
            </w:tcBorders>
          </w:tcPr>
          <w:p w14:paraId="35DF4CBD" w14:textId="77777777" w:rsidR="00574039" w:rsidRPr="00574039" w:rsidRDefault="00574039" w:rsidP="00753BB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4" w:name="_Hlk69826500"/>
            <w:r w:rsidRPr="00574039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74039" w:rsidRPr="00574039" w14:paraId="5B59AC90" w14:textId="77777777" w:rsidTr="00753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right w:val="nil"/>
            </w:tcBorders>
          </w:tcPr>
          <w:p w14:paraId="718A227B" w14:textId="77777777" w:rsidR="00574039" w:rsidRPr="00574039" w:rsidRDefault="00574039" w:rsidP="00753BB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574039">
              <w:rPr>
                <w:spacing w:val="-1"/>
                <w:sz w:val="18"/>
                <w:szCs w:val="18"/>
              </w:rPr>
              <w:t>DRB1*13:17, DRB1*11:229, 11:270</w:t>
            </w:r>
          </w:p>
        </w:tc>
      </w:tr>
      <w:tr w:rsidR="00574039" w:rsidRPr="00574039" w14:paraId="550A634E" w14:textId="77777777" w:rsidTr="00753BB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right w:val="nil"/>
            </w:tcBorders>
          </w:tcPr>
          <w:p w14:paraId="1A3DEF19" w14:textId="58465445" w:rsidR="00574039" w:rsidRPr="00574039" w:rsidRDefault="00574039" w:rsidP="00753BB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574039">
              <w:rPr>
                <w:spacing w:val="-1"/>
                <w:sz w:val="18"/>
                <w:szCs w:val="18"/>
              </w:rPr>
              <w:t>DRB1*13:165, DRB1*11:20</w:t>
            </w:r>
          </w:p>
        </w:tc>
      </w:tr>
      <w:tr w:rsidR="00574039" w:rsidRPr="00574039" w14:paraId="6422F3BE" w14:textId="77777777" w:rsidTr="00753B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428" w:type="dxa"/>
            <w:tcBorders>
              <w:left w:val="nil"/>
              <w:bottom w:val="nil"/>
              <w:right w:val="nil"/>
            </w:tcBorders>
          </w:tcPr>
          <w:p w14:paraId="0A907D48" w14:textId="77777777" w:rsidR="00574039" w:rsidRPr="00574039" w:rsidRDefault="00574039" w:rsidP="00753BBD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1"/>
                <w:sz w:val="18"/>
                <w:szCs w:val="18"/>
              </w:rPr>
            </w:pPr>
            <w:r w:rsidRPr="00574039">
              <w:rPr>
                <w:rFonts w:cs="Arial"/>
                <w:spacing w:val="-1"/>
                <w:sz w:val="18"/>
                <w:szCs w:val="18"/>
              </w:rPr>
              <w:t>DRB1*13:193, DRB1*14:95</w:t>
            </w:r>
          </w:p>
        </w:tc>
      </w:tr>
      <w:bookmarkEnd w:id="4"/>
    </w:tbl>
    <w:p w14:paraId="74925D44" w14:textId="6DBDEE66" w:rsidR="00DB372C" w:rsidRDefault="00DB372C" w:rsidP="00DB372C">
      <w:pPr>
        <w:suppressAutoHyphens/>
        <w:ind w:right="-29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A6FAA34" w14:textId="18E15D24" w:rsidR="00DB372C" w:rsidRDefault="00DB372C" w:rsidP="00DB372C">
      <w:pPr>
        <w:suppressAutoHyphens/>
        <w:ind w:right="-29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8BEF629" w14:textId="70F652B1" w:rsidR="00DB372C" w:rsidRDefault="00DB372C" w:rsidP="00DB372C">
      <w:pPr>
        <w:suppressAutoHyphens/>
        <w:ind w:right="-29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4CF3B4D" w14:textId="0D22BB23" w:rsidR="00DB372C" w:rsidRDefault="00DB372C" w:rsidP="00DB372C">
      <w:pPr>
        <w:suppressAutoHyphens/>
        <w:ind w:right="-29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C63901C" w14:textId="05FAFB28" w:rsidR="000B6753" w:rsidRPr="000B6753" w:rsidRDefault="000B6753" w:rsidP="000B6753">
      <w:pPr>
        <w:ind w:left="-426" w:right="-737"/>
        <w:jc w:val="both"/>
        <w:rPr>
          <w:rFonts w:ascii="Arial" w:hAnsi="Arial" w:cs="Arial"/>
          <w:spacing w:val="-3"/>
          <w:sz w:val="18"/>
          <w:szCs w:val="18"/>
          <w:u w:val="single"/>
        </w:rPr>
      </w:pPr>
      <w:r w:rsidRPr="000B6753">
        <w:rPr>
          <w:rFonts w:ascii="Arial" w:hAnsi="Arial" w:cs="Arial"/>
          <w:spacing w:val="-3"/>
          <w:sz w:val="18"/>
          <w:szCs w:val="18"/>
          <w:u w:val="single"/>
        </w:rPr>
        <w:t>Abbreviations</w:t>
      </w:r>
    </w:p>
    <w:p w14:paraId="229C6707" w14:textId="3E02F4BC" w:rsidR="002013C2" w:rsidRPr="004A3E88" w:rsidRDefault="00EE1E5A" w:rsidP="002013C2">
      <w:pPr>
        <w:ind w:left="-426" w:right="-737"/>
        <w:jc w:val="both"/>
        <w:rPr>
          <w:rFonts w:ascii="Arial" w:hAnsi="Arial" w:cs="Arial"/>
          <w:sz w:val="18"/>
          <w:szCs w:val="18"/>
          <w:vertAlign w:val="superscript"/>
        </w:rPr>
      </w:pPr>
      <w:r w:rsidRPr="004A3E88">
        <w:rPr>
          <w:rFonts w:ascii="Arial" w:hAnsi="Arial" w:cs="Arial"/>
          <w:sz w:val="18"/>
          <w:szCs w:val="18"/>
        </w:rPr>
        <w:t>w</w:t>
      </w:r>
      <w:r w:rsidR="00A52437">
        <w:rPr>
          <w:rFonts w:ascii="Arial" w:hAnsi="Arial" w:cs="Arial"/>
          <w:sz w:val="18"/>
          <w:szCs w:val="18"/>
        </w:rPr>
        <w:t>:</w:t>
      </w:r>
      <w:r w:rsidRPr="004A3E88">
        <w:rPr>
          <w:rFonts w:ascii="Arial" w:hAnsi="Arial" w:cs="Arial"/>
          <w:sz w:val="18"/>
          <w:szCs w:val="18"/>
        </w:rPr>
        <w:t xml:space="preserve"> may be weakly amplified.</w:t>
      </w:r>
    </w:p>
    <w:p w14:paraId="65293DC0" w14:textId="0434E08E" w:rsidR="002013C2" w:rsidRPr="004A3E88" w:rsidRDefault="002013C2" w:rsidP="002013C2">
      <w:pPr>
        <w:ind w:left="-426" w:right="-737"/>
        <w:jc w:val="both"/>
        <w:rPr>
          <w:rFonts w:ascii="Arial" w:hAnsi="Arial" w:cs="Arial"/>
          <w:sz w:val="18"/>
          <w:szCs w:val="18"/>
          <w:vertAlign w:val="superscript"/>
        </w:rPr>
      </w:pPr>
      <w:r w:rsidRPr="004A3E88">
        <w:rPr>
          <w:rFonts w:ascii="Arial" w:hAnsi="Arial" w:cs="Arial"/>
          <w:spacing w:val="-1"/>
          <w:sz w:val="18"/>
          <w:szCs w:val="18"/>
        </w:rPr>
        <w:t>?</w:t>
      </w:r>
      <w:r w:rsidR="00A52437">
        <w:rPr>
          <w:rFonts w:ascii="Arial" w:hAnsi="Arial" w:cs="Arial"/>
          <w:spacing w:val="-1"/>
          <w:sz w:val="18"/>
          <w:szCs w:val="18"/>
        </w:rPr>
        <w:t>:</w:t>
      </w:r>
      <w:r w:rsidRPr="004A3E88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7A32D027" w14:textId="77777777" w:rsidR="00C133F7" w:rsidRPr="004A3E88" w:rsidRDefault="00C133F7" w:rsidP="00221705">
      <w:pPr>
        <w:pStyle w:val="Sidfot"/>
        <w:tabs>
          <w:tab w:val="clear" w:pos="4153"/>
          <w:tab w:val="clear" w:pos="8306"/>
          <w:tab w:val="center" w:pos="13680"/>
        </w:tabs>
        <w:ind w:left="-567" w:right="-1"/>
        <w:rPr>
          <w:rFonts w:ascii="Arial" w:hAnsi="Arial" w:cs="Arial"/>
          <w:b/>
          <w:sz w:val="18"/>
          <w:szCs w:val="18"/>
          <w:vertAlign w:val="superscript"/>
        </w:rPr>
      </w:pPr>
    </w:p>
    <w:p w14:paraId="0A686D78" w14:textId="77777777" w:rsidR="00C133F7" w:rsidRDefault="00C133F7" w:rsidP="00221705">
      <w:pPr>
        <w:pStyle w:val="Sidfot"/>
        <w:tabs>
          <w:tab w:val="clear" w:pos="4153"/>
          <w:tab w:val="clear" w:pos="8306"/>
          <w:tab w:val="center" w:pos="13680"/>
        </w:tabs>
        <w:ind w:left="-567" w:right="-1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p w14:paraId="3E12A148" w14:textId="6BC22F14" w:rsidR="00ED794A" w:rsidRDefault="00ED794A" w:rsidP="00C009D9">
      <w:pPr>
        <w:pStyle w:val="Sidfot"/>
        <w:tabs>
          <w:tab w:val="clear" w:pos="4153"/>
          <w:tab w:val="clear" w:pos="8306"/>
          <w:tab w:val="center" w:pos="13680"/>
        </w:tabs>
        <w:ind w:right="-1"/>
        <w:rPr>
          <w:rFonts w:ascii="Arial" w:hAnsi="Arial" w:cs="Arial"/>
          <w:b/>
          <w:sz w:val="18"/>
          <w:szCs w:val="18"/>
          <w:vertAlign w:val="superscript"/>
          <w:lang w:val="en-US"/>
        </w:rPr>
      </w:pPr>
    </w:p>
    <w:sectPr w:rsidR="00ED794A" w:rsidSect="00933D9E">
      <w:type w:val="continuous"/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25C61" w14:textId="77777777" w:rsidR="002467AB" w:rsidRDefault="002467AB">
      <w:r>
        <w:separator/>
      </w:r>
    </w:p>
  </w:endnote>
  <w:endnote w:type="continuationSeparator" w:id="0">
    <w:p w14:paraId="3A0419C7" w14:textId="77777777" w:rsidR="002467AB" w:rsidRDefault="00246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4905E" w14:textId="77777777" w:rsidR="003A03A7" w:rsidRPr="00060351" w:rsidRDefault="003A03A7" w:rsidP="003A03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  <w:t xml:space="preserve"> </w:t>
    </w:r>
  </w:p>
  <w:p w14:paraId="7543441B" w14:textId="77777777" w:rsidR="003A03A7" w:rsidRPr="00834CB9" w:rsidRDefault="003A03A7" w:rsidP="003A03A7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3098B778" w14:textId="77777777" w:rsidR="003A03A7" w:rsidRPr="00393C78" w:rsidRDefault="003A03A7" w:rsidP="003A03A7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11916D7A" w14:textId="2AD3F41D" w:rsidR="00440087" w:rsidRPr="003A03A7" w:rsidRDefault="003A03A7" w:rsidP="003A03A7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May 2023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17BD6" w14:textId="77777777" w:rsidR="002467AB" w:rsidRDefault="002467AB">
      <w:r>
        <w:separator/>
      </w:r>
    </w:p>
  </w:footnote>
  <w:footnote w:type="continuationSeparator" w:id="0">
    <w:p w14:paraId="1FF8CB21" w14:textId="77777777" w:rsidR="002467AB" w:rsidRDefault="00246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90919" w14:textId="77777777" w:rsidR="00440087" w:rsidRDefault="00440087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EFEAC51" w14:textId="77777777" w:rsidR="00440087" w:rsidRDefault="00440087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3A03A7" w:rsidRPr="00FF6737" w14:paraId="3C6940C5" w14:textId="77777777" w:rsidTr="00753BBD">
      <w:trPr>
        <w:trHeight w:val="284"/>
      </w:trPr>
      <w:tc>
        <w:tcPr>
          <w:tcW w:w="3156" w:type="dxa"/>
          <w:vMerge w:val="restart"/>
          <w:vAlign w:val="center"/>
        </w:tcPr>
        <w:p w14:paraId="3515CA46" w14:textId="77777777" w:rsidR="003A03A7" w:rsidRPr="00FF6737" w:rsidRDefault="003A03A7" w:rsidP="003A03A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noProof/>
              <w:sz w:val="20"/>
              <w:szCs w:val="20"/>
            </w:rPr>
            <w:drawing>
              <wp:anchor distT="0" distB="0" distL="114300" distR="114300" simplePos="0" relativeHeight="251659264" behindDoc="0" locked="0" layoutInCell="1" allowOverlap="1" wp14:anchorId="16ED77B9" wp14:editId="2F16A703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1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1FFD9F6C" w14:textId="77777777" w:rsidR="003A03A7" w:rsidRPr="00FF6737" w:rsidRDefault="003A03A7" w:rsidP="003A03A7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5FD9AA5B" w14:textId="77777777" w:rsidR="003A03A7" w:rsidRPr="00FF6737" w:rsidRDefault="003A03A7" w:rsidP="003A03A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</w:rPr>
            <w:t>1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F6737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F6737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</w:rPr>
            <w:t>4</w:t>
          </w:r>
          <w:r w:rsidRPr="00FF6737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3A03A7" w:rsidRPr="00FF6737" w14:paraId="50043AB2" w14:textId="77777777" w:rsidTr="00753BBD">
      <w:tc>
        <w:tcPr>
          <w:tcW w:w="3156" w:type="dxa"/>
          <w:vMerge/>
          <w:vAlign w:val="center"/>
        </w:tcPr>
        <w:p w14:paraId="2CE6ABFF" w14:textId="77777777" w:rsidR="003A03A7" w:rsidRPr="00FF6737" w:rsidRDefault="003A03A7" w:rsidP="003A03A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286114BA" w14:textId="77777777" w:rsidR="003A03A7" w:rsidRPr="00FF6737" w:rsidRDefault="003A03A7" w:rsidP="003A03A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DRB</w:t>
          </w:r>
          <w:r>
            <w:rPr>
              <w:rFonts w:ascii="Arial" w:hAnsi="Arial" w:cs="Arial"/>
              <w:b/>
              <w:sz w:val="20"/>
              <w:szCs w:val="20"/>
              <w:lang w:val="es-ES"/>
            </w:rPr>
            <w:t>1*13</w:t>
          </w:r>
        </w:p>
      </w:tc>
      <w:tc>
        <w:tcPr>
          <w:tcW w:w="3266" w:type="dxa"/>
          <w:gridSpan w:val="2"/>
          <w:vAlign w:val="center"/>
        </w:tcPr>
        <w:p w14:paraId="2F64FB2A" w14:textId="77777777" w:rsidR="003A03A7" w:rsidRPr="00FF6737" w:rsidRDefault="003A03A7" w:rsidP="003A03A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/>
              <w:sz w:val="20"/>
              <w:szCs w:val="20"/>
            </w:rPr>
            <w:t xml:space="preserve">                   Visit </w:t>
          </w:r>
          <w:hyperlink r:id="rId2" w:history="1">
            <w:r w:rsidRPr="00FF6737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3A03A7" w:rsidRPr="00FF6737" w14:paraId="5255D405" w14:textId="77777777" w:rsidTr="00753BBD">
      <w:trPr>
        <w:trHeight w:val="217"/>
      </w:trPr>
      <w:tc>
        <w:tcPr>
          <w:tcW w:w="3156" w:type="dxa"/>
          <w:vMerge/>
          <w:vAlign w:val="center"/>
        </w:tcPr>
        <w:p w14:paraId="4D4CA098" w14:textId="77777777" w:rsidR="003A03A7" w:rsidRPr="00FF6737" w:rsidRDefault="003A03A7" w:rsidP="003A03A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FB9D092" w14:textId="311BCA5C" w:rsidR="003A03A7" w:rsidRPr="00FF6737" w:rsidRDefault="003A03A7" w:rsidP="003A03A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193287">
            <w:rPr>
              <w:rFonts w:ascii="Arial" w:hAnsi="Arial" w:cs="Arial"/>
              <w:b/>
              <w:sz w:val="20"/>
              <w:szCs w:val="20"/>
              <w:lang w:val="es-ES"/>
            </w:rPr>
            <w:t>101.</w:t>
          </w:r>
          <w:r>
            <w:rPr>
              <w:rFonts w:ascii="Arial" w:hAnsi="Arial" w:cs="Arial"/>
              <w:b/>
              <w:sz w:val="20"/>
            </w:rPr>
            <w:t>116-</w:t>
          </w:r>
          <w:r w:rsidRPr="00383A1C">
            <w:rPr>
              <w:rFonts w:ascii="Arial" w:hAnsi="Arial" w:cs="Arial"/>
              <w:b/>
              <w:sz w:val="20"/>
            </w:rPr>
            <w:t>24/0</w:t>
          </w:r>
          <w:r w:rsidR="00EC20DC">
            <w:rPr>
              <w:rFonts w:ascii="Arial" w:hAnsi="Arial" w:cs="Arial"/>
              <w:b/>
              <w:sz w:val="20"/>
            </w:rPr>
            <w:t>3</w:t>
          </w:r>
          <w:r w:rsidRPr="00383A1C">
            <w:rPr>
              <w:rFonts w:ascii="Arial" w:hAnsi="Arial" w:cs="Arial"/>
              <w:b/>
              <w:sz w:val="20"/>
            </w:rPr>
            <w:t xml:space="preserve"> -24u/0</w:t>
          </w:r>
          <w:r w:rsidR="00EC20DC">
            <w:rPr>
              <w:rFonts w:ascii="Arial" w:hAnsi="Arial" w:cs="Arial"/>
              <w:b/>
              <w:sz w:val="20"/>
            </w:rPr>
            <w:t>3</w:t>
          </w:r>
          <w:r w:rsidRPr="00383A1C">
            <w:rPr>
              <w:rFonts w:ascii="Arial" w:hAnsi="Arial" w:cs="Arial"/>
              <w:b/>
              <w:sz w:val="20"/>
            </w:rPr>
            <w:t>u</w:t>
          </w:r>
        </w:p>
      </w:tc>
      <w:tc>
        <w:tcPr>
          <w:tcW w:w="3266" w:type="dxa"/>
          <w:gridSpan w:val="2"/>
        </w:tcPr>
        <w:p w14:paraId="66833359" w14:textId="77777777" w:rsidR="003A03A7" w:rsidRPr="00FF6737" w:rsidRDefault="003A03A7" w:rsidP="003A03A7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 w:rsidRPr="00FF6737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FF6737">
            <w:rPr>
              <w:rFonts w:ascii="Arial" w:hAnsi="Arial"/>
              <w:sz w:val="20"/>
              <w:szCs w:val="20"/>
            </w:rPr>
            <w:tab/>
            <w:t>“</w:t>
          </w:r>
          <w:r w:rsidRPr="00FF6737">
            <w:rPr>
              <w:rFonts w:ascii="Arial" w:hAnsi="Arial"/>
              <w:b/>
              <w:sz w:val="20"/>
              <w:szCs w:val="20"/>
            </w:rPr>
            <w:t>Instructions for Use” (IFU)</w:t>
          </w:r>
        </w:p>
      </w:tc>
    </w:tr>
    <w:tr w:rsidR="003A03A7" w:rsidRPr="00FF6737" w14:paraId="686572AE" w14:textId="77777777" w:rsidTr="00753BBD">
      <w:trPr>
        <w:trHeight w:val="74"/>
      </w:trPr>
      <w:tc>
        <w:tcPr>
          <w:tcW w:w="3156" w:type="dxa"/>
          <w:vMerge/>
          <w:vAlign w:val="center"/>
        </w:tcPr>
        <w:p w14:paraId="41B392DE" w14:textId="77777777" w:rsidR="003A03A7" w:rsidRPr="00FF6737" w:rsidRDefault="003A03A7" w:rsidP="003A03A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21161A54" w14:textId="77777777" w:rsidR="003A03A7" w:rsidRPr="00FF6737" w:rsidRDefault="003A03A7" w:rsidP="003A03A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9R5</w:t>
          </w:r>
        </w:p>
      </w:tc>
      <w:tc>
        <w:tcPr>
          <w:tcW w:w="3266" w:type="dxa"/>
          <w:gridSpan w:val="2"/>
          <w:vAlign w:val="center"/>
        </w:tcPr>
        <w:p w14:paraId="67FCCD86" w14:textId="77777777" w:rsidR="003A03A7" w:rsidRPr="00FF6737" w:rsidRDefault="003A03A7" w:rsidP="003A03A7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60E6FB6B" w14:textId="77777777" w:rsidR="003A03A7" w:rsidRPr="008416F3" w:rsidRDefault="003A03A7" w:rsidP="00EC20DC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70FFD" w14:textId="77777777" w:rsidR="00440087" w:rsidRDefault="00440087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8DD18ED" w14:textId="77777777" w:rsidR="00440087" w:rsidRDefault="00440087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77D5647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ACA3C7C"/>
    <w:multiLevelType w:val="hybridMultilevel"/>
    <w:tmpl w:val="84AC54E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1067C66"/>
    <w:multiLevelType w:val="hybridMultilevel"/>
    <w:tmpl w:val="4C5608F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7D741EA8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134837148">
    <w:abstractNumId w:val="9"/>
  </w:num>
  <w:num w:numId="2" w16cid:durableId="1238827259">
    <w:abstractNumId w:val="11"/>
  </w:num>
  <w:num w:numId="3" w16cid:durableId="1344625650">
    <w:abstractNumId w:val="3"/>
  </w:num>
  <w:num w:numId="4" w16cid:durableId="201671923">
    <w:abstractNumId w:val="0"/>
  </w:num>
  <w:num w:numId="5" w16cid:durableId="945886966">
    <w:abstractNumId w:val="1"/>
  </w:num>
  <w:num w:numId="6" w16cid:durableId="1523401358">
    <w:abstractNumId w:val="2"/>
  </w:num>
  <w:num w:numId="7" w16cid:durableId="17449114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28091437">
    <w:abstractNumId w:val="10"/>
  </w:num>
  <w:num w:numId="9" w16cid:durableId="352809845">
    <w:abstractNumId w:val="7"/>
  </w:num>
  <w:num w:numId="10" w16cid:durableId="2038650463">
    <w:abstractNumId w:val="4"/>
  </w:num>
  <w:num w:numId="11" w16cid:durableId="1087768947">
    <w:abstractNumId w:val="6"/>
  </w:num>
  <w:num w:numId="12" w16cid:durableId="181825697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UzNzM1t7AwMDFX0lEKTi0uzszPAykwrQUAN5+VlywAAAA="/>
  </w:docVars>
  <w:rsids>
    <w:rsidRoot w:val="001010A3"/>
    <w:rsid w:val="000002C1"/>
    <w:rsid w:val="00001DAD"/>
    <w:rsid w:val="00003ADC"/>
    <w:rsid w:val="00012D10"/>
    <w:rsid w:val="00016CB4"/>
    <w:rsid w:val="00016D69"/>
    <w:rsid w:val="00017F26"/>
    <w:rsid w:val="00020579"/>
    <w:rsid w:val="00020EA2"/>
    <w:rsid w:val="00024005"/>
    <w:rsid w:val="00024ADB"/>
    <w:rsid w:val="00032AB9"/>
    <w:rsid w:val="0003770A"/>
    <w:rsid w:val="00040A85"/>
    <w:rsid w:val="00047273"/>
    <w:rsid w:val="0005415B"/>
    <w:rsid w:val="00060484"/>
    <w:rsid w:val="0006105B"/>
    <w:rsid w:val="00071A30"/>
    <w:rsid w:val="00071D84"/>
    <w:rsid w:val="00072FF0"/>
    <w:rsid w:val="00073075"/>
    <w:rsid w:val="00073EB6"/>
    <w:rsid w:val="00076077"/>
    <w:rsid w:val="00076D91"/>
    <w:rsid w:val="000846EF"/>
    <w:rsid w:val="00084B91"/>
    <w:rsid w:val="00085E00"/>
    <w:rsid w:val="000879A5"/>
    <w:rsid w:val="0009679C"/>
    <w:rsid w:val="000A32F6"/>
    <w:rsid w:val="000A34CA"/>
    <w:rsid w:val="000A3D74"/>
    <w:rsid w:val="000A4035"/>
    <w:rsid w:val="000B2C5F"/>
    <w:rsid w:val="000B6753"/>
    <w:rsid w:val="000B7E97"/>
    <w:rsid w:val="000C0FB1"/>
    <w:rsid w:val="000C15BE"/>
    <w:rsid w:val="000C7605"/>
    <w:rsid w:val="000D590A"/>
    <w:rsid w:val="000D69C3"/>
    <w:rsid w:val="000E1B2A"/>
    <w:rsid w:val="000E1D62"/>
    <w:rsid w:val="000E2B25"/>
    <w:rsid w:val="000E45AC"/>
    <w:rsid w:val="000F1A4F"/>
    <w:rsid w:val="000F3C01"/>
    <w:rsid w:val="000F6F6F"/>
    <w:rsid w:val="001010A3"/>
    <w:rsid w:val="001059C2"/>
    <w:rsid w:val="00106237"/>
    <w:rsid w:val="00111884"/>
    <w:rsid w:val="00122E04"/>
    <w:rsid w:val="00125072"/>
    <w:rsid w:val="001269C6"/>
    <w:rsid w:val="00127D31"/>
    <w:rsid w:val="001361CA"/>
    <w:rsid w:val="00146D9D"/>
    <w:rsid w:val="00152B09"/>
    <w:rsid w:val="00153748"/>
    <w:rsid w:val="001579AA"/>
    <w:rsid w:val="00162A62"/>
    <w:rsid w:val="00170B6E"/>
    <w:rsid w:val="00172075"/>
    <w:rsid w:val="0017279B"/>
    <w:rsid w:val="00177AED"/>
    <w:rsid w:val="00180216"/>
    <w:rsid w:val="00180B9B"/>
    <w:rsid w:val="00181075"/>
    <w:rsid w:val="00181350"/>
    <w:rsid w:val="00184D1E"/>
    <w:rsid w:val="0019307E"/>
    <w:rsid w:val="0019453E"/>
    <w:rsid w:val="00195C8B"/>
    <w:rsid w:val="00197BB8"/>
    <w:rsid w:val="001A2D4D"/>
    <w:rsid w:val="001A54D0"/>
    <w:rsid w:val="001B0A47"/>
    <w:rsid w:val="001B140D"/>
    <w:rsid w:val="001C0083"/>
    <w:rsid w:val="001C41DC"/>
    <w:rsid w:val="001D2A75"/>
    <w:rsid w:val="001D2FA4"/>
    <w:rsid w:val="001D312A"/>
    <w:rsid w:val="001D627B"/>
    <w:rsid w:val="001D79F3"/>
    <w:rsid w:val="001F1BFE"/>
    <w:rsid w:val="001F3F6C"/>
    <w:rsid w:val="001F6847"/>
    <w:rsid w:val="002013C2"/>
    <w:rsid w:val="00202250"/>
    <w:rsid w:val="00207F63"/>
    <w:rsid w:val="002144EA"/>
    <w:rsid w:val="00214AE7"/>
    <w:rsid w:val="00214D0C"/>
    <w:rsid w:val="00221705"/>
    <w:rsid w:val="002258C5"/>
    <w:rsid w:val="0023036E"/>
    <w:rsid w:val="00234942"/>
    <w:rsid w:val="00236AD7"/>
    <w:rsid w:val="002416A9"/>
    <w:rsid w:val="002467AB"/>
    <w:rsid w:val="00251C5E"/>
    <w:rsid w:val="002527E1"/>
    <w:rsid w:val="00253280"/>
    <w:rsid w:val="00253E9E"/>
    <w:rsid w:val="00255414"/>
    <w:rsid w:val="002564FF"/>
    <w:rsid w:val="00257B5C"/>
    <w:rsid w:val="00260338"/>
    <w:rsid w:val="00260D9A"/>
    <w:rsid w:val="00262460"/>
    <w:rsid w:val="002673DF"/>
    <w:rsid w:val="0027190D"/>
    <w:rsid w:val="00271D02"/>
    <w:rsid w:val="00272610"/>
    <w:rsid w:val="00277149"/>
    <w:rsid w:val="00280F08"/>
    <w:rsid w:val="00284D43"/>
    <w:rsid w:val="00284FAE"/>
    <w:rsid w:val="00292BC5"/>
    <w:rsid w:val="002A2648"/>
    <w:rsid w:val="002A3A6C"/>
    <w:rsid w:val="002B4505"/>
    <w:rsid w:val="002B5F93"/>
    <w:rsid w:val="002C23CF"/>
    <w:rsid w:val="002C2939"/>
    <w:rsid w:val="002C71FF"/>
    <w:rsid w:val="002D707A"/>
    <w:rsid w:val="002D73C8"/>
    <w:rsid w:val="002E4D12"/>
    <w:rsid w:val="002F22D2"/>
    <w:rsid w:val="002F3F1E"/>
    <w:rsid w:val="003010A9"/>
    <w:rsid w:val="00301B2F"/>
    <w:rsid w:val="00302576"/>
    <w:rsid w:val="00310290"/>
    <w:rsid w:val="003201D4"/>
    <w:rsid w:val="00320C08"/>
    <w:rsid w:val="00323916"/>
    <w:rsid w:val="00326D0E"/>
    <w:rsid w:val="00326FA8"/>
    <w:rsid w:val="00331CF6"/>
    <w:rsid w:val="003339F4"/>
    <w:rsid w:val="003367B4"/>
    <w:rsid w:val="00337C0E"/>
    <w:rsid w:val="00337E3A"/>
    <w:rsid w:val="003471FE"/>
    <w:rsid w:val="00351A2B"/>
    <w:rsid w:val="00354386"/>
    <w:rsid w:val="00365220"/>
    <w:rsid w:val="00365D52"/>
    <w:rsid w:val="00367914"/>
    <w:rsid w:val="00367997"/>
    <w:rsid w:val="00373E47"/>
    <w:rsid w:val="00375239"/>
    <w:rsid w:val="00375C65"/>
    <w:rsid w:val="00376026"/>
    <w:rsid w:val="003770D1"/>
    <w:rsid w:val="00382BE4"/>
    <w:rsid w:val="0038376A"/>
    <w:rsid w:val="003845F4"/>
    <w:rsid w:val="00395C9D"/>
    <w:rsid w:val="003974E4"/>
    <w:rsid w:val="003A03A7"/>
    <w:rsid w:val="003A203F"/>
    <w:rsid w:val="003A3257"/>
    <w:rsid w:val="003B0001"/>
    <w:rsid w:val="003B6C5B"/>
    <w:rsid w:val="003C2DDF"/>
    <w:rsid w:val="003C3B2A"/>
    <w:rsid w:val="003C60D3"/>
    <w:rsid w:val="003C6287"/>
    <w:rsid w:val="003C76F7"/>
    <w:rsid w:val="003D0837"/>
    <w:rsid w:val="003D0DEE"/>
    <w:rsid w:val="003D3A4C"/>
    <w:rsid w:val="003D6E23"/>
    <w:rsid w:val="003E274F"/>
    <w:rsid w:val="003E5981"/>
    <w:rsid w:val="003F2D05"/>
    <w:rsid w:val="003F5C53"/>
    <w:rsid w:val="00402C50"/>
    <w:rsid w:val="00413874"/>
    <w:rsid w:val="00414517"/>
    <w:rsid w:val="004152A2"/>
    <w:rsid w:val="004219C4"/>
    <w:rsid w:val="004220DC"/>
    <w:rsid w:val="00422636"/>
    <w:rsid w:val="00426698"/>
    <w:rsid w:val="00430FC8"/>
    <w:rsid w:val="00440087"/>
    <w:rsid w:val="00440FFA"/>
    <w:rsid w:val="00442130"/>
    <w:rsid w:val="00443D90"/>
    <w:rsid w:val="00445CF9"/>
    <w:rsid w:val="00445EC9"/>
    <w:rsid w:val="00450478"/>
    <w:rsid w:val="00453219"/>
    <w:rsid w:val="00462160"/>
    <w:rsid w:val="004637DE"/>
    <w:rsid w:val="00471F00"/>
    <w:rsid w:val="00476F25"/>
    <w:rsid w:val="00477394"/>
    <w:rsid w:val="004777D6"/>
    <w:rsid w:val="00481119"/>
    <w:rsid w:val="00486CFF"/>
    <w:rsid w:val="00487DC0"/>
    <w:rsid w:val="00487E16"/>
    <w:rsid w:val="00493D14"/>
    <w:rsid w:val="00495351"/>
    <w:rsid w:val="004A1099"/>
    <w:rsid w:val="004A3E88"/>
    <w:rsid w:val="004B28F2"/>
    <w:rsid w:val="004B3574"/>
    <w:rsid w:val="004C72AD"/>
    <w:rsid w:val="004D46E1"/>
    <w:rsid w:val="004D5EC0"/>
    <w:rsid w:val="004E1E7A"/>
    <w:rsid w:val="004F3A3A"/>
    <w:rsid w:val="004F5DC6"/>
    <w:rsid w:val="00502362"/>
    <w:rsid w:val="00503481"/>
    <w:rsid w:val="00511D00"/>
    <w:rsid w:val="00512069"/>
    <w:rsid w:val="00512F9A"/>
    <w:rsid w:val="00521333"/>
    <w:rsid w:val="00523ADD"/>
    <w:rsid w:val="00525CD5"/>
    <w:rsid w:val="00532C20"/>
    <w:rsid w:val="005338B4"/>
    <w:rsid w:val="00536E84"/>
    <w:rsid w:val="0055075C"/>
    <w:rsid w:val="0055193E"/>
    <w:rsid w:val="00553F26"/>
    <w:rsid w:val="00554D81"/>
    <w:rsid w:val="0055676E"/>
    <w:rsid w:val="005658AC"/>
    <w:rsid w:val="00565937"/>
    <w:rsid w:val="00566C4F"/>
    <w:rsid w:val="00567A5C"/>
    <w:rsid w:val="00571E25"/>
    <w:rsid w:val="00572E5F"/>
    <w:rsid w:val="00574039"/>
    <w:rsid w:val="00574932"/>
    <w:rsid w:val="00577845"/>
    <w:rsid w:val="00586480"/>
    <w:rsid w:val="0059269D"/>
    <w:rsid w:val="005A5CF3"/>
    <w:rsid w:val="005B1B96"/>
    <w:rsid w:val="005B4248"/>
    <w:rsid w:val="005C1D6B"/>
    <w:rsid w:val="005C3203"/>
    <w:rsid w:val="005C6D9C"/>
    <w:rsid w:val="005C7EB4"/>
    <w:rsid w:val="005D0CD9"/>
    <w:rsid w:val="005D1A1B"/>
    <w:rsid w:val="005D30BC"/>
    <w:rsid w:val="005E2AED"/>
    <w:rsid w:val="005E5E01"/>
    <w:rsid w:val="005F150D"/>
    <w:rsid w:val="005F2147"/>
    <w:rsid w:val="005F7DDD"/>
    <w:rsid w:val="00602CED"/>
    <w:rsid w:val="00603568"/>
    <w:rsid w:val="00605522"/>
    <w:rsid w:val="006055E3"/>
    <w:rsid w:val="00607B65"/>
    <w:rsid w:val="006132E4"/>
    <w:rsid w:val="006201FF"/>
    <w:rsid w:val="00621A5B"/>
    <w:rsid w:val="006223A5"/>
    <w:rsid w:val="006226E4"/>
    <w:rsid w:val="00622A4A"/>
    <w:rsid w:val="006363C8"/>
    <w:rsid w:val="0064610A"/>
    <w:rsid w:val="00646EAF"/>
    <w:rsid w:val="006479D6"/>
    <w:rsid w:val="00654EE1"/>
    <w:rsid w:val="006558C0"/>
    <w:rsid w:val="00661BC6"/>
    <w:rsid w:val="006661C0"/>
    <w:rsid w:val="00667291"/>
    <w:rsid w:val="006717CF"/>
    <w:rsid w:val="006773EE"/>
    <w:rsid w:val="0068440A"/>
    <w:rsid w:val="00686988"/>
    <w:rsid w:val="00691C28"/>
    <w:rsid w:val="00692F6C"/>
    <w:rsid w:val="00696AD7"/>
    <w:rsid w:val="006A2F3F"/>
    <w:rsid w:val="006B0D0E"/>
    <w:rsid w:val="006B3E1A"/>
    <w:rsid w:val="006B5D0A"/>
    <w:rsid w:val="006B6103"/>
    <w:rsid w:val="006B6E3F"/>
    <w:rsid w:val="006C4083"/>
    <w:rsid w:val="006C5A92"/>
    <w:rsid w:val="006C751F"/>
    <w:rsid w:val="006D2051"/>
    <w:rsid w:val="006D4350"/>
    <w:rsid w:val="006D61B5"/>
    <w:rsid w:val="006D68BF"/>
    <w:rsid w:val="006D6F17"/>
    <w:rsid w:val="006E0B4B"/>
    <w:rsid w:val="006E2FAE"/>
    <w:rsid w:val="006E33AB"/>
    <w:rsid w:val="006E6349"/>
    <w:rsid w:val="006E7A32"/>
    <w:rsid w:val="006F139A"/>
    <w:rsid w:val="006F3D45"/>
    <w:rsid w:val="00700747"/>
    <w:rsid w:val="007010F0"/>
    <w:rsid w:val="00702BC3"/>
    <w:rsid w:val="00703881"/>
    <w:rsid w:val="00703B29"/>
    <w:rsid w:val="00705C65"/>
    <w:rsid w:val="00717F9C"/>
    <w:rsid w:val="00734CF1"/>
    <w:rsid w:val="007353E3"/>
    <w:rsid w:val="00735572"/>
    <w:rsid w:val="00735991"/>
    <w:rsid w:val="0074044C"/>
    <w:rsid w:val="0075152E"/>
    <w:rsid w:val="00752213"/>
    <w:rsid w:val="0075310A"/>
    <w:rsid w:val="0075468C"/>
    <w:rsid w:val="00766666"/>
    <w:rsid w:val="007713C6"/>
    <w:rsid w:val="00772E1C"/>
    <w:rsid w:val="007735F8"/>
    <w:rsid w:val="007808D7"/>
    <w:rsid w:val="00785012"/>
    <w:rsid w:val="0079135B"/>
    <w:rsid w:val="00796E2D"/>
    <w:rsid w:val="007A164E"/>
    <w:rsid w:val="007A1CE6"/>
    <w:rsid w:val="007A585C"/>
    <w:rsid w:val="007A7EBD"/>
    <w:rsid w:val="007B5178"/>
    <w:rsid w:val="007B76AC"/>
    <w:rsid w:val="007C0077"/>
    <w:rsid w:val="007D3A51"/>
    <w:rsid w:val="007E1E74"/>
    <w:rsid w:val="007E365B"/>
    <w:rsid w:val="007E7A46"/>
    <w:rsid w:val="007F03B4"/>
    <w:rsid w:val="007F6AA2"/>
    <w:rsid w:val="00800303"/>
    <w:rsid w:val="008102C5"/>
    <w:rsid w:val="008111DA"/>
    <w:rsid w:val="00811EBA"/>
    <w:rsid w:val="0081448E"/>
    <w:rsid w:val="00814ED3"/>
    <w:rsid w:val="0082780B"/>
    <w:rsid w:val="00835452"/>
    <w:rsid w:val="0084049B"/>
    <w:rsid w:val="00840CE2"/>
    <w:rsid w:val="008416F3"/>
    <w:rsid w:val="00854259"/>
    <w:rsid w:val="008628D0"/>
    <w:rsid w:val="008650CB"/>
    <w:rsid w:val="00874790"/>
    <w:rsid w:val="0088058D"/>
    <w:rsid w:val="008872EB"/>
    <w:rsid w:val="00891CFF"/>
    <w:rsid w:val="00894F8C"/>
    <w:rsid w:val="008A5C0B"/>
    <w:rsid w:val="008A7A14"/>
    <w:rsid w:val="008B057D"/>
    <w:rsid w:val="008B674C"/>
    <w:rsid w:val="008B7979"/>
    <w:rsid w:val="008C3A0F"/>
    <w:rsid w:val="008C57A3"/>
    <w:rsid w:val="008D4624"/>
    <w:rsid w:val="008E16A4"/>
    <w:rsid w:val="008E27C0"/>
    <w:rsid w:val="008E3F8C"/>
    <w:rsid w:val="008F055B"/>
    <w:rsid w:val="008F068B"/>
    <w:rsid w:val="008F7B67"/>
    <w:rsid w:val="009017E7"/>
    <w:rsid w:val="0090204F"/>
    <w:rsid w:val="00905853"/>
    <w:rsid w:val="00905EA9"/>
    <w:rsid w:val="009131E7"/>
    <w:rsid w:val="0091530B"/>
    <w:rsid w:val="00915467"/>
    <w:rsid w:val="009173C0"/>
    <w:rsid w:val="0092049F"/>
    <w:rsid w:val="009206CB"/>
    <w:rsid w:val="00920DB9"/>
    <w:rsid w:val="00927470"/>
    <w:rsid w:val="0093280E"/>
    <w:rsid w:val="00933390"/>
    <w:rsid w:val="009338A6"/>
    <w:rsid w:val="00933D9E"/>
    <w:rsid w:val="00936026"/>
    <w:rsid w:val="00940097"/>
    <w:rsid w:val="009456AE"/>
    <w:rsid w:val="00946649"/>
    <w:rsid w:val="00960D65"/>
    <w:rsid w:val="00964437"/>
    <w:rsid w:val="00964787"/>
    <w:rsid w:val="00965212"/>
    <w:rsid w:val="009653A7"/>
    <w:rsid w:val="00965933"/>
    <w:rsid w:val="00971D2A"/>
    <w:rsid w:val="00977F29"/>
    <w:rsid w:val="00980262"/>
    <w:rsid w:val="009817BC"/>
    <w:rsid w:val="00985D00"/>
    <w:rsid w:val="00986CCA"/>
    <w:rsid w:val="00994958"/>
    <w:rsid w:val="009A0BDC"/>
    <w:rsid w:val="009A39EF"/>
    <w:rsid w:val="009A5953"/>
    <w:rsid w:val="009A5A31"/>
    <w:rsid w:val="009A5AD0"/>
    <w:rsid w:val="009A7BDB"/>
    <w:rsid w:val="009C00B8"/>
    <w:rsid w:val="009C2BD8"/>
    <w:rsid w:val="009C2C40"/>
    <w:rsid w:val="009D158C"/>
    <w:rsid w:val="009E1C42"/>
    <w:rsid w:val="009E59CE"/>
    <w:rsid w:val="009E6698"/>
    <w:rsid w:val="009E73C3"/>
    <w:rsid w:val="009F00DE"/>
    <w:rsid w:val="009F02A9"/>
    <w:rsid w:val="009F5EC3"/>
    <w:rsid w:val="00A00FC4"/>
    <w:rsid w:val="00A046AF"/>
    <w:rsid w:val="00A06913"/>
    <w:rsid w:val="00A06E76"/>
    <w:rsid w:val="00A07349"/>
    <w:rsid w:val="00A16CFB"/>
    <w:rsid w:val="00A214BE"/>
    <w:rsid w:val="00A23893"/>
    <w:rsid w:val="00A24716"/>
    <w:rsid w:val="00A25F6F"/>
    <w:rsid w:val="00A27C52"/>
    <w:rsid w:val="00A4288E"/>
    <w:rsid w:val="00A4343D"/>
    <w:rsid w:val="00A44459"/>
    <w:rsid w:val="00A46239"/>
    <w:rsid w:val="00A50614"/>
    <w:rsid w:val="00A52437"/>
    <w:rsid w:val="00A715E1"/>
    <w:rsid w:val="00A74236"/>
    <w:rsid w:val="00A7590B"/>
    <w:rsid w:val="00A76731"/>
    <w:rsid w:val="00A7677C"/>
    <w:rsid w:val="00A77A54"/>
    <w:rsid w:val="00A812C9"/>
    <w:rsid w:val="00A81B5E"/>
    <w:rsid w:val="00A83BFB"/>
    <w:rsid w:val="00A879A4"/>
    <w:rsid w:val="00A903AB"/>
    <w:rsid w:val="00A905BF"/>
    <w:rsid w:val="00A916D7"/>
    <w:rsid w:val="00A93EF0"/>
    <w:rsid w:val="00AA01BA"/>
    <w:rsid w:val="00AA0D25"/>
    <w:rsid w:val="00AA17AA"/>
    <w:rsid w:val="00AA240A"/>
    <w:rsid w:val="00AA557F"/>
    <w:rsid w:val="00AB2381"/>
    <w:rsid w:val="00AB58F3"/>
    <w:rsid w:val="00AB5CFB"/>
    <w:rsid w:val="00AC38E9"/>
    <w:rsid w:val="00AD1AE6"/>
    <w:rsid w:val="00AD4456"/>
    <w:rsid w:val="00AD51C7"/>
    <w:rsid w:val="00AE11DC"/>
    <w:rsid w:val="00AE5F90"/>
    <w:rsid w:val="00AE68A5"/>
    <w:rsid w:val="00AE6E63"/>
    <w:rsid w:val="00AF0CB9"/>
    <w:rsid w:val="00AF0FF6"/>
    <w:rsid w:val="00AF1C2B"/>
    <w:rsid w:val="00AF3853"/>
    <w:rsid w:val="00AF4168"/>
    <w:rsid w:val="00AF4B65"/>
    <w:rsid w:val="00AF7527"/>
    <w:rsid w:val="00B00BE3"/>
    <w:rsid w:val="00B01989"/>
    <w:rsid w:val="00B01D18"/>
    <w:rsid w:val="00B0234E"/>
    <w:rsid w:val="00B050F0"/>
    <w:rsid w:val="00B065C6"/>
    <w:rsid w:val="00B075AE"/>
    <w:rsid w:val="00B11130"/>
    <w:rsid w:val="00B23929"/>
    <w:rsid w:val="00B24458"/>
    <w:rsid w:val="00B2771C"/>
    <w:rsid w:val="00B306EB"/>
    <w:rsid w:val="00B34221"/>
    <w:rsid w:val="00B40077"/>
    <w:rsid w:val="00B45264"/>
    <w:rsid w:val="00B516A8"/>
    <w:rsid w:val="00B52EEB"/>
    <w:rsid w:val="00B56FEA"/>
    <w:rsid w:val="00B57E1C"/>
    <w:rsid w:val="00B61BAC"/>
    <w:rsid w:val="00B65330"/>
    <w:rsid w:val="00B71C5D"/>
    <w:rsid w:val="00B820F8"/>
    <w:rsid w:val="00B82B42"/>
    <w:rsid w:val="00B841DB"/>
    <w:rsid w:val="00B85CE9"/>
    <w:rsid w:val="00B91F6C"/>
    <w:rsid w:val="00B942CC"/>
    <w:rsid w:val="00B94A46"/>
    <w:rsid w:val="00BA0EA1"/>
    <w:rsid w:val="00BA3B02"/>
    <w:rsid w:val="00BB6181"/>
    <w:rsid w:val="00BB6999"/>
    <w:rsid w:val="00BB73A2"/>
    <w:rsid w:val="00BC14A4"/>
    <w:rsid w:val="00BC41B2"/>
    <w:rsid w:val="00BC7505"/>
    <w:rsid w:val="00BD04A7"/>
    <w:rsid w:val="00BD114A"/>
    <w:rsid w:val="00BD176B"/>
    <w:rsid w:val="00BD3F10"/>
    <w:rsid w:val="00BD5505"/>
    <w:rsid w:val="00BD65D2"/>
    <w:rsid w:val="00BE1FB8"/>
    <w:rsid w:val="00BE5B77"/>
    <w:rsid w:val="00BE61F6"/>
    <w:rsid w:val="00C009D9"/>
    <w:rsid w:val="00C12E98"/>
    <w:rsid w:val="00C133F7"/>
    <w:rsid w:val="00C17711"/>
    <w:rsid w:val="00C20306"/>
    <w:rsid w:val="00C24788"/>
    <w:rsid w:val="00C25E4E"/>
    <w:rsid w:val="00C402B5"/>
    <w:rsid w:val="00C42001"/>
    <w:rsid w:val="00C42627"/>
    <w:rsid w:val="00C4480F"/>
    <w:rsid w:val="00C46768"/>
    <w:rsid w:val="00C5100D"/>
    <w:rsid w:val="00C61142"/>
    <w:rsid w:val="00C64586"/>
    <w:rsid w:val="00C64B25"/>
    <w:rsid w:val="00C64D48"/>
    <w:rsid w:val="00C66DF6"/>
    <w:rsid w:val="00C7247F"/>
    <w:rsid w:val="00C76A11"/>
    <w:rsid w:val="00C76FAC"/>
    <w:rsid w:val="00C808C5"/>
    <w:rsid w:val="00C81468"/>
    <w:rsid w:val="00C849F4"/>
    <w:rsid w:val="00C90D9A"/>
    <w:rsid w:val="00C92C07"/>
    <w:rsid w:val="00C93013"/>
    <w:rsid w:val="00C95FAB"/>
    <w:rsid w:val="00C96752"/>
    <w:rsid w:val="00C97198"/>
    <w:rsid w:val="00CB37C0"/>
    <w:rsid w:val="00CB79DD"/>
    <w:rsid w:val="00CB7E86"/>
    <w:rsid w:val="00CC0B1C"/>
    <w:rsid w:val="00CC1A52"/>
    <w:rsid w:val="00CC1E4D"/>
    <w:rsid w:val="00CC1E74"/>
    <w:rsid w:val="00CC5432"/>
    <w:rsid w:val="00CD08AB"/>
    <w:rsid w:val="00CD0DD9"/>
    <w:rsid w:val="00CD5F2A"/>
    <w:rsid w:val="00CD7A67"/>
    <w:rsid w:val="00CE0D67"/>
    <w:rsid w:val="00CF228B"/>
    <w:rsid w:val="00CF32B1"/>
    <w:rsid w:val="00D02421"/>
    <w:rsid w:val="00D0558E"/>
    <w:rsid w:val="00D05E6E"/>
    <w:rsid w:val="00D06B65"/>
    <w:rsid w:val="00D15949"/>
    <w:rsid w:val="00D2686C"/>
    <w:rsid w:val="00D348B7"/>
    <w:rsid w:val="00D41FD9"/>
    <w:rsid w:val="00D44288"/>
    <w:rsid w:val="00D447E1"/>
    <w:rsid w:val="00D463FE"/>
    <w:rsid w:val="00D5409B"/>
    <w:rsid w:val="00D555CC"/>
    <w:rsid w:val="00D6181A"/>
    <w:rsid w:val="00D61A9C"/>
    <w:rsid w:val="00D665DE"/>
    <w:rsid w:val="00D72A5D"/>
    <w:rsid w:val="00D76714"/>
    <w:rsid w:val="00D81343"/>
    <w:rsid w:val="00D850B7"/>
    <w:rsid w:val="00D87A0B"/>
    <w:rsid w:val="00DA0250"/>
    <w:rsid w:val="00DA7F6E"/>
    <w:rsid w:val="00DA7FF7"/>
    <w:rsid w:val="00DB372C"/>
    <w:rsid w:val="00DB4CD8"/>
    <w:rsid w:val="00DC16B2"/>
    <w:rsid w:val="00DC170F"/>
    <w:rsid w:val="00DC43D9"/>
    <w:rsid w:val="00DC5A58"/>
    <w:rsid w:val="00DC7602"/>
    <w:rsid w:val="00DD2164"/>
    <w:rsid w:val="00DD2F69"/>
    <w:rsid w:val="00DD4431"/>
    <w:rsid w:val="00DD70AD"/>
    <w:rsid w:val="00DD7E85"/>
    <w:rsid w:val="00DE323B"/>
    <w:rsid w:val="00DE41CD"/>
    <w:rsid w:val="00DF50D8"/>
    <w:rsid w:val="00DF69DE"/>
    <w:rsid w:val="00E02AE8"/>
    <w:rsid w:val="00E04950"/>
    <w:rsid w:val="00E05DEF"/>
    <w:rsid w:val="00E102A6"/>
    <w:rsid w:val="00E11B95"/>
    <w:rsid w:val="00E1383C"/>
    <w:rsid w:val="00E171D8"/>
    <w:rsid w:val="00E17A54"/>
    <w:rsid w:val="00E22F34"/>
    <w:rsid w:val="00E26931"/>
    <w:rsid w:val="00E36348"/>
    <w:rsid w:val="00E3713B"/>
    <w:rsid w:val="00E4215E"/>
    <w:rsid w:val="00E44F7D"/>
    <w:rsid w:val="00E45C17"/>
    <w:rsid w:val="00E51B64"/>
    <w:rsid w:val="00E556A8"/>
    <w:rsid w:val="00E62A0B"/>
    <w:rsid w:val="00E639BB"/>
    <w:rsid w:val="00E748B4"/>
    <w:rsid w:val="00E76C81"/>
    <w:rsid w:val="00E803DC"/>
    <w:rsid w:val="00E81A8E"/>
    <w:rsid w:val="00E83B4F"/>
    <w:rsid w:val="00E84D6E"/>
    <w:rsid w:val="00E86A82"/>
    <w:rsid w:val="00E871F1"/>
    <w:rsid w:val="00E908F7"/>
    <w:rsid w:val="00E923D3"/>
    <w:rsid w:val="00E93BB7"/>
    <w:rsid w:val="00E94CA6"/>
    <w:rsid w:val="00E97822"/>
    <w:rsid w:val="00EB018E"/>
    <w:rsid w:val="00EB5B68"/>
    <w:rsid w:val="00EC20DC"/>
    <w:rsid w:val="00EC3E82"/>
    <w:rsid w:val="00EC742E"/>
    <w:rsid w:val="00ED24B9"/>
    <w:rsid w:val="00ED2851"/>
    <w:rsid w:val="00ED794A"/>
    <w:rsid w:val="00ED7D66"/>
    <w:rsid w:val="00EE1E5A"/>
    <w:rsid w:val="00EE4753"/>
    <w:rsid w:val="00EE4C0F"/>
    <w:rsid w:val="00EE637A"/>
    <w:rsid w:val="00EF34B8"/>
    <w:rsid w:val="00EF7511"/>
    <w:rsid w:val="00F00C11"/>
    <w:rsid w:val="00F031BC"/>
    <w:rsid w:val="00F057C0"/>
    <w:rsid w:val="00F07082"/>
    <w:rsid w:val="00F12441"/>
    <w:rsid w:val="00F13E46"/>
    <w:rsid w:val="00F157DD"/>
    <w:rsid w:val="00F1607D"/>
    <w:rsid w:val="00F16615"/>
    <w:rsid w:val="00F2026E"/>
    <w:rsid w:val="00F21DB6"/>
    <w:rsid w:val="00F228FC"/>
    <w:rsid w:val="00F24527"/>
    <w:rsid w:val="00F354B0"/>
    <w:rsid w:val="00F41660"/>
    <w:rsid w:val="00F47EF7"/>
    <w:rsid w:val="00F5280B"/>
    <w:rsid w:val="00F54266"/>
    <w:rsid w:val="00F55BB0"/>
    <w:rsid w:val="00F561BE"/>
    <w:rsid w:val="00F56F1B"/>
    <w:rsid w:val="00F57236"/>
    <w:rsid w:val="00F63E15"/>
    <w:rsid w:val="00F66008"/>
    <w:rsid w:val="00F70EE0"/>
    <w:rsid w:val="00F72135"/>
    <w:rsid w:val="00F74E81"/>
    <w:rsid w:val="00F76880"/>
    <w:rsid w:val="00F8187D"/>
    <w:rsid w:val="00FA2A88"/>
    <w:rsid w:val="00FA5D16"/>
    <w:rsid w:val="00FA6279"/>
    <w:rsid w:val="00FB2F8D"/>
    <w:rsid w:val="00FB46C6"/>
    <w:rsid w:val="00FB5D47"/>
    <w:rsid w:val="00FB69BE"/>
    <w:rsid w:val="00FB6E97"/>
    <w:rsid w:val="00FC23AD"/>
    <w:rsid w:val="00FC489A"/>
    <w:rsid w:val="00FC6B78"/>
    <w:rsid w:val="00FC7DA9"/>
    <w:rsid w:val="00FD23D7"/>
    <w:rsid w:val="00FD4FEE"/>
    <w:rsid w:val="00FE638D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,"/>
  <w:listSeparator w:val=";"/>
  <w14:docId w14:val="6FEAA225"/>
  <w15:chartTrackingRefBased/>
  <w15:docId w15:val="{F144BE76-4D5C-4D98-8A71-C65BBEFA7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autoRedefine/>
    <w:unhideWhenUsed/>
    <w:qFormat/>
    <w:rsid w:val="00933D9E"/>
    <w:pPr>
      <w:ind w:left="1843" w:right="-85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9653A7"/>
    <w:rPr>
      <w:rFonts w:cs="Arial"/>
      <w:b/>
      <w:i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rsid w:val="00933D9E"/>
    <w:rPr>
      <w:rFonts w:ascii="Arial" w:hAnsi="Arial"/>
      <w:iCs/>
      <w:color w:val="000000" w:themeColor="text1"/>
      <w:szCs w:val="18"/>
      <w:lang w:val="en-GB"/>
    </w:rPr>
  </w:style>
  <w:style w:type="character" w:customStyle="1" w:styleId="PIChar">
    <w:name w:val="PI Char"/>
    <w:basedOn w:val="BeskrivningChar"/>
    <w:link w:val="PI"/>
    <w:rsid w:val="009653A7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  <w:style w:type="character" w:customStyle="1" w:styleId="SidhuvudChar">
    <w:name w:val="Sidhuvud Char"/>
    <w:basedOn w:val="Standardstycketeckensnitt"/>
    <w:link w:val="Sidhuvud"/>
    <w:rsid w:val="003A03A7"/>
    <w:rPr>
      <w:sz w:val="24"/>
      <w:szCs w:val="24"/>
      <w:lang w:val="en-US" w:eastAsia="en-US"/>
    </w:rPr>
  </w:style>
  <w:style w:type="table" w:styleId="Tabellrutnt">
    <w:name w:val="Table Grid"/>
    <w:basedOn w:val="Normaltabell"/>
    <w:rsid w:val="003A03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34" Type="http://schemas.openxmlformats.org/officeDocument/2006/relationships/hyperlink" Target="http://hla.alleles.org/alleles/deleted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fontTable" Target="fontTable.xml"/><Relationship Id="rId8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C4A252-198A-4B06-A55B-FE54CFF58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3</Pages>
  <Words>1065</Words>
  <Characters>8462</Characters>
  <Application>Microsoft Office Word</Application>
  <DocSecurity>0</DocSecurity>
  <Lines>70</Lines>
  <Paragraphs>1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50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dc:description/>
  <cp:lastModifiedBy>Cristian Romero</cp:lastModifiedBy>
  <cp:revision>30</cp:revision>
  <cp:lastPrinted>2020-04-22T07:28:00Z</cp:lastPrinted>
  <dcterms:created xsi:type="dcterms:W3CDTF">2023-05-31T05:49:00Z</dcterms:created>
  <dcterms:modified xsi:type="dcterms:W3CDTF">2023-06-07T12:09:00Z</dcterms:modified>
</cp:coreProperties>
</file>